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3B0921" w14:textId="77777777" w:rsidR="00C92387" w:rsidRPr="009102F7" w:rsidRDefault="00C92387" w:rsidP="00175B32">
      <w:pPr>
        <w:rPr>
          <w:rFonts w:ascii="Verdana" w:hAnsi="Verdana" w:cs="Tahoma"/>
          <w:b/>
          <w:sz w:val="16"/>
          <w:szCs w:val="16"/>
          <w:lang w:val="en-GB"/>
        </w:rPr>
      </w:pPr>
    </w:p>
    <w:p w14:paraId="11DA0C43" w14:textId="77777777" w:rsidR="000D4390" w:rsidRDefault="000D4390" w:rsidP="00EB71BD">
      <w:pPr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</w:p>
    <w:p w14:paraId="75150E93" w14:textId="6FAC2867" w:rsidR="000D4390" w:rsidRDefault="00DE012F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 xml:space="preserve">PROXY </w:t>
      </w:r>
      <w:r w:rsidR="00901A42">
        <w:rPr>
          <w:rFonts w:ascii="Verdana" w:hAnsi="Verdana" w:cs="Tahoma"/>
          <w:b/>
          <w:sz w:val="16"/>
          <w:szCs w:val="16"/>
          <w:lang w:val="en-GB"/>
        </w:rPr>
        <w:t>INSTRUCTIONS</w:t>
      </w:r>
    </w:p>
    <w:p w14:paraId="43DD0BFF" w14:textId="77777777" w:rsidR="000D4390" w:rsidRDefault="000D4390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</w:p>
    <w:p w14:paraId="53EA812A" w14:textId="3260B771" w:rsidR="00646B01" w:rsidRPr="009102F7" w:rsidRDefault="00646B01" w:rsidP="00646B01">
      <w:pPr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>The annual g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eneral </w:t>
      </w:r>
      <w:r>
        <w:rPr>
          <w:rFonts w:ascii="Verdana" w:hAnsi="Verdana" w:cs="Tahoma"/>
          <w:b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>ee</w:t>
      </w:r>
      <w:r>
        <w:rPr>
          <w:rFonts w:ascii="Verdana" w:hAnsi="Verdana" w:cs="Tahoma"/>
          <w:b/>
          <w:sz w:val="16"/>
          <w:szCs w:val="16"/>
          <w:lang w:val="en-GB"/>
        </w:rPr>
        <w:t xml:space="preserve">ting of </w:t>
      </w:r>
      <w:r w:rsidR="002E3D2B">
        <w:rPr>
          <w:rFonts w:ascii="Verdana" w:hAnsi="Verdana" w:cs="Tahoma"/>
          <w:b/>
          <w:sz w:val="16"/>
          <w:szCs w:val="16"/>
          <w:lang w:val="en-GB"/>
        </w:rPr>
        <w:t>European Energy A/S</w:t>
      </w:r>
      <w:r w:rsidR="00901A42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6E7FBC">
        <w:rPr>
          <w:rFonts w:ascii="Verdana" w:hAnsi="Verdana" w:cs="Tahoma"/>
          <w:b/>
          <w:sz w:val="16"/>
          <w:szCs w:val="16"/>
          <w:lang w:val="en-GB"/>
        </w:rPr>
        <w:t>will be held on Thursday 30 April 2020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at</w:t>
      </w:r>
      <w:r w:rsidR="00E46C55">
        <w:rPr>
          <w:rFonts w:ascii="Verdana" w:hAnsi="Verdana" w:cs="Tahoma"/>
          <w:b/>
          <w:sz w:val="16"/>
          <w:szCs w:val="16"/>
          <w:lang w:val="en-GB"/>
        </w:rPr>
        <w:t xml:space="preserve"> 9.00</w:t>
      </w:r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2E3D2B">
        <w:rPr>
          <w:rFonts w:ascii="Verdana" w:hAnsi="Verdana" w:cs="Tahoma"/>
          <w:b/>
          <w:sz w:val="16"/>
          <w:szCs w:val="16"/>
          <w:lang w:val="en-GB"/>
        </w:rPr>
        <w:t>CE</w:t>
      </w:r>
      <w:r>
        <w:rPr>
          <w:rFonts w:ascii="Verdana" w:hAnsi="Verdana" w:cs="Tahoma"/>
          <w:b/>
          <w:sz w:val="16"/>
          <w:szCs w:val="16"/>
          <w:lang w:val="en-GB"/>
        </w:rPr>
        <w:t>T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Pr="00F667EB">
        <w:rPr>
          <w:rFonts w:ascii="Verdana" w:hAnsi="Verdana" w:cs="Tahoma"/>
          <w:b/>
          <w:sz w:val="16"/>
          <w:szCs w:val="16"/>
          <w:lang w:val="en-GB"/>
        </w:rPr>
        <w:t xml:space="preserve">at </w:t>
      </w:r>
      <w:proofErr w:type="spellStart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>headoffice</w:t>
      </w:r>
      <w:proofErr w:type="spellEnd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 xml:space="preserve"> of the Company, </w:t>
      </w:r>
      <w:proofErr w:type="spellStart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>Gyngemose</w:t>
      </w:r>
      <w:proofErr w:type="spellEnd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proofErr w:type="spellStart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>Parkvej</w:t>
      </w:r>
      <w:proofErr w:type="spellEnd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 xml:space="preserve"> 50, </w:t>
      </w:r>
      <w:proofErr w:type="gramStart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>2860</w:t>
      </w:r>
      <w:proofErr w:type="gramEnd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proofErr w:type="spellStart"/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>Søborg</w:t>
      </w:r>
      <w:proofErr w:type="spellEnd"/>
      <w:r w:rsidR="00901A42">
        <w:rPr>
          <w:rFonts w:ascii="Verdana" w:hAnsi="Verdana" w:cs="Tahoma"/>
          <w:b/>
          <w:sz w:val="16"/>
          <w:szCs w:val="16"/>
          <w:lang w:val="en-GB"/>
        </w:rPr>
        <w:t>, Denmark</w:t>
      </w:r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>.</w:t>
      </w:r>
    </w:p>
    <w:p w14:paraId="404E0644" w14:textId="77777777" w:rsidR="000D4390" w:rsidRPr="009336C4" w:rsidRDefault="000D4390" w:rsidP="000D4390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sz w:val="16"/>
          <w:szCs w:val="16"/>
          <w:lang w:val="en-GB"/>
        </w:rPr>
      </w:pPr>
    </w:p>
    <w:p w14:paraId="5431EF49" w14:textId="262F150E" w:rsidR="003F144A" w:rsidRPr="009102F7" w:rsidRDefault="003F144A" w:rsidP="003F144A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bCs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Nomination of proxy </w:t>
      </w:r>
    </w:p>
    <w:p w14:paraId="1AB59AF7" w14:textId="77777777" w:rsidR="003F144A" w:rsidRPr="009102F7" w:rsidRDefault="003F144A" w:rsidP="003F144A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bCs/>
          <w:sz w:val="16"/>
          <w:szCs w:val="16"/>
          <w:lang w:val="en-GB"/>
        </w:rPr>
      </w:pPr>
    </w:p>
    <w:p w14:paraId="4406A83B" w14:textId="21E7CAA8" w:rsidR="003F144A" w:rsidRDefault="003F144A" w:rsidP="003F144A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sz w:val="16"/>
          <w:szCs w:val="16"/>
          <w:lang w:val="en-GB"/>
        </w:rPr>
      </w:pPr>
      <w:r w:rsidRPr="005A6EC2">
        <w:rPr>
          <w:rFonts w:ascii="Verdana" w:hAnsi="Verdana" w:cs="Tahoma"/>
          <w:sz w:val="16"/>
          <w:szCs w:val="16"/>
          <w:lang w:val="en-GB"/>
        </w:rPr>
        <w:t xml:space="preserve">If you do not wish to attend or are prevented from attending the </w:t>
      </w:r>
      <w:r>
        <w:rPr>
          <w:rFonts w:ascii="Verdana" w:hAnsi="Verdana" w:cs="Tahoma"/>
          <w:sz w:val="16"/>
          <w:szCs w:val="16"/>
          <w:lang w:val="en-GB"/>
        </w:rPr>
        <w:t>g</w:t>
      </w:r>
      <w:r w:rsidRPr="005A6EC2">
        <w:rPr>
          <w:rFonts w:ascii="Verdana" w:hAnsi="Verdana" w:cs="Tahoma"/>
          <w:sz w:val="16"/>
          <w:szCs w:val="16"/>
          <w:lang w:val="en-GB"/>
        </w:rPr>
        <w:t xml:space="preserve">eneral </w:t>
      </w:r>
      <w:r>
        <w:rPr>
          <w:rFonts w:ascii="Verdana" w:hAnsi="Verdana" w:cs="Tahoma"/>
          <w:sz w:val="16"/>
          <w:szCs w:val="16"/>
          <w:lang w:val="en-GB"/>
        </w:rPr>
        <w:t>m</w:t>
      </w:r>
      <w:r w:rsidRPr="005A6EC2">
        <w:rPr>
          <w:rFonts w:ascii="Verdana" w:hAnsi="Verdana" w:cs="Tahoma"/>
          <w:sz w:val="16"/>
          <w:szCs w:val="16"/>
          <w:lang w:val="en-GB"/>
        </w:rPr>
        <w:t xml:space="preserve">eeting, you may authorise a person as your proxy to represent you at the </w:t>
      </w:r>
      <w:r>
        <w:rPr>
          <w:rFonts w:ascii="Verdana" w:hAnsi="Verdana" w:cs="Tahoma"/>
          <w:sz w:val="16"/>
          <w:szCs w:val="16"/>
          <w:lang w:val="en-GB"/>
        </w:rPr>
        <w:t>g</w:t>
      </w:r>
      <w:r w:rsidRPr="005A6EC2">
        <w:rPr>
          <w:rFonts w:ascii="Verdana" w:hAnsi="Verdana" w:cs="Tahoma"/>
          <w:sz w:val="16"/>
          <w:szCs w:val="16"/>
          <w:lang w:val="en-GB"/>
        </w:rPr>
        <w:t xml:space="preserve">eneral </w:t>
      </w:r>
      <w:r>
        <w:rPr>
          <w:rFonts w:ascii="Verdana" w:hAnsi="Verdana" w:cs="Tahoma"/>
          <w:sz w:val="16"/>
          <w:szCs w:val="16"/>
          <w:lang w:val="en-GB"/>
        </w:rPr>
        <w:t>m</w:t>
      </w:r>
      <w:r w:rsidRPr="005A6EC2">
        <w:rPr>
          <w:rFonts w:ascii="Verdana" w:hAnsi="Verdana" w:cs="Tahoma"/>
          <w:sz w:val="16"/>
          <w:szCs w:val="16"/>
          <w:lang w:val="en-GB"/>
        </w:rPr>
        <w:t>eeting</w:t>
      </w:r>
      <w:r>
        <w:rPr>
          <w:rFonts w:ascii="Verdana" w:hAnsi="Verdana" w:cs="Tahoma"/>
          <w:sz w:val="16"/>
          <w:szCs w:val="16"/>
          <w:lang w:val="en-GB"/>
        </w:rPr>
        <w:t xml:space="preserve"> or </w:t>
      </w:r>
      <w:r w:rsidRPr="005A6EC2">
        <w:rPr>
          <w:rFonts w:ascii="Verdana" w:hAnsi="Verdana" w:cs="Tahoma"/>
          <w:sz w:val="16"/>
          <w:szCs w:val="16"/>
          <w:lang w:val="en-GB"/>
        </w:rPr>
        <w:t xml:space="preserve">submit a postal vote. </w:t>
      </w:r>
    </w:p>
    <w:p w14:paraId="4E70C99B" w14:textId="77777777" w:rsidR="003F144A" w:rsidRDefault="003F144A" w:rsidP="003F144A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sz w:val="16"/>
          <w:szCs w:val="16"/>
          <w:lang w:val="en-GB"/>
        </w:rPr>
      </w:pPr>
    </w:p>
    <w:p w14:paraId="00F4B357" w14:textId="7810922C" w:rsidR="000D4390" w:rsidRDefault="003F144A" w:rsidP="000D4390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t xml:space="preserve">Proxy </w:t>
      </w:r>
      <w:r>
        <w:rPr>
          <w:rFonts w:ascii="Verdana" w:hAnsi="Verdana" w:cs="Tahoma"/>
          <w:sz w:val="16"/>
          <w:szCs w:val="16"/>
          <w:lang w:val="en-GB"/>
        </w:rPr>
        <w:t>nominations/instructions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</w:t>
      </w:r>
      <w:r w:rsidR="0015012A" w:rsidRPr="009102F7">
        <w:rPr>
          <w:rFonts w:ascii="Verdana" w:hAnsi="Verdana" w:cs="Tahoma"/>
          <w:sz w:val="16"/>
          <w:szCs w:val="16"/>
          <w:lang w:val="en-GB"/>
        </w:rPr>
        <w:t xml:space="preserve">must be </w:t>
      </w:r>
      <w:r w:rsidR="0015012A">
        <w:rPr>
          <w:rFonts w:ascii="Verdana" w:hAnsi="Verdana" w:cs="Tahoma"/>
          <w:sz w:val="16"/>
          <w:szCs w:val="16"/>
          <w:lang w:val="en-GB"/>
        </w:rPr>
        <w:t>received by the company</w:t>
      </w:r>
      <w:r w:rsidR="0015012A" w:rsidRPr="009102F7">
        <w:rPr>
          <w:rFonts w:ascii="Verdana" w:hAnsi="Verdana" w:cs="Tahoma"/>
          <w:sz w:val="16"/>
          <w:szCs w:val="16"/>
          <w:lang w:val="en-GB"/>
        </w:rPr>
        <w:t xml:space="preserve">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no later than </w:t>
      </w:r>
      <w:r w:rsidR="006E7FBC">
        <w:rPr>
          <w:rFonts w:ascii="Verdana" w:hAnsi="Verdana" w:cs="Tahoma"/>
          <w:b/>
          <w:sz w:val="16"/>
          <w:szCs w:val="16"/>
          <w:lang w:val="en-GB"/>
        </w:rPr>
        <w:t>Wednesday</w:t>
      </w:r>
      <w:r w:rsidR="00901A42" w:rsidRPr="00901A42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6E7FBC">
        <w:rPr>
          <w:rFonts w:ascii="Verdana" w:hAnsi="Verdana" w:cs="Tahoma"/>
          <w:b/>
          <w:sz w:val="16"/>
          <w:szCs w:val="16"/>
          <w:lang w:val="en-GB"/>
        </w:rPr>
        <w:t>29</w:t>
      </w:r>
      <w:r w:rsidR="00901A42" w:rsidRPr="00901A42">
        <w:rPr>
          <w:rFonts w:ascii="Verdana" w:hAnsi="Verdana" w:cs="Tahoma"/>
          <w:b/>
          <w:sz w:val="16"/>
          <w:szCs w:val="16"/>
          <w:lang w:val="en-GB"/>
        </w:rPr>
        <w:t xml:space="preserve"> April at 4pm CET</w:t>
      </w:r>
      <w:r w:rsidR="00765975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765975" w:rsidRPr="00765975">
        <w:rPr>
          <w:rFonts w:ascii="Verdana" w:hAnsi="Verdana" w:cs="Tahoma"/>
          <w:sz w:val="16"/>
          <w:szCs w:val="16"/>
          <w:lang w:val="en-GB"/>
        </w:rPr>
        <w:t xml:space="preserve">returning scanned copy of the form by e-mail to </w:t>
      </w:r>
      <w:r w:rsidR="006E7FBC">
        <w:rPr>
          <w:rFonts w:ascii="Verdana" w:hAnsi="Verdana" w:cs="Tahoma"/>
          <w:b/>
          <w:sz w:val="16"/>
          <w:szCs w:val="16"/>
          <w:lang w:val="en-GB"/>
        </w:rPr>
        <w:t>nsk@europeanenergy.dk</w:t>
      </w:r>
      <w:r w:rsidR="00765975" w:rsidRPr="00765975">
        <w:rPr>
          <w:rFonts w:ascii="Verdana" w:hAnsi="Verdana" w:cs="Tahoma"/>
          <w:b/>
          <w:sz w:val="16"/>
          <w:szCs w:val="16"/>
          <w:lang w:val="en-GB"/>
        </w:rPr>
        <w:t>.</w:t>
      </w:r>
    </w:p>
    <w:p w14:paraId="0908457C" w14:textId="77777777" w:rsidR="00765975" w:rsidRPr="00765975" w:rsidRDefault="00765975" w:rsidP="000D4390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</w:p>
    <w:p w14:paraId="3B7FC2A3" w14:textId="78E502E2" w:rsidR="00EB71BD" w:rsidRPr="00765975" w:rsidRDefault="00495DE9" w:rsidP="00765975">
      <w:pPr>
        <w:spacing w:line="240" w:lineRule="exact"/>
        <w:rPr>
          <w:rFonts w:ascii="Verdana" w:hAnsi="Verdana" w:cs="Tahoma"/>
          <w:b/>
          <w:bCs/>
          <w:sz w:val="16"/>
          <w:szCs w:val="16"/>
          <w:lang w:val="en-GB"/>
        </w:rPr>
      </w:pPr>
      <w:r>
        <w:rPr>
          <w:rFonts w:ascii="Verdana" w:hAnsi="Verdana"/>
          <w:noProof/>
          <w:snapToGrid/>
          <w:sz w:val="16"/>
          <w:szCs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EEC1DA3" wp14:editId="6373470E">
                <wp:simplePos x="0" y="0"/>
                <wp:positionH relativeFrom="column">
                  <wp:posOffset>-15240</wp:posOffset>
                </wp:positionH>
                <wp:positionV relativeFrom="paragraph">
                  <wp:posOffset>17780</wp:posOffset>
                </wp:positionV>
                <wp:extent cx="6012180" cy="0"/>
                <wp:effectExtent l="0" t="0" r="0" b="0"/>
                <wp:wrapNone/>
                <wp:docPr id="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121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80A05E" id="Line 1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1.4pt" to="472.2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" strokeweight="1.5pt"/>
            </w:pict>
          </mc:Fallback>
        </mc:AlternateContent>
      </w:r>
    </w:p>
    <w:p w14:paraId="3C6E6F25" w14:textId="01A4B750" w:rsidR="00765975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Name and address</w:t>
      </w:r>
      <w:r w:rsidR="003C5E50">
        <w:rPr>
          <w:rFonts w:ascii="Verdana" w:hAnsi="Verdana" w:cs="Tahoma"/>
          <w:sz w:val="16"/>
          <w:szCs w:val="16"/>
          <w:lang w:val="en-US"/>
        </w:rPr>
        <w:t xml:space="preserve"> of the shareholder </w:t>
      </w:r>
      <w:r w:rsidR="003C5E50" w:rsidRPr="003C5E50">
        <w:rPr>
          <w:rFonts w:ascii="Verdana" w:hAnsi="Verdana" w:cs="Tahoma"/>
          <w:sz w:val="16"/>
          <w:szCs w:val="16"/>
          <w:lang w:val="en-US"/>
        </w:rPr>
        <w:t>(please use block letters)</w:t>
      </w:r>
      <w:r w:rsidRPr="009102F7">
        <w:rPr>
          <w:rFonts w:ascii="Verdana" w:hAnsi="Verdana" w:cs="Tahoma"/>
          <w:sz w:val="16"/>
          <w:szCs w:val="16"/>
          <w:lang w:val="en-US"/>
        </w:rPr>
        <w:t>:</w:t>
      </w:r>
    </w:p>
    <w:p w14:paraId="270F9922" w14:textId="73AAC218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>
        <w:rPr>
          <w:rFonts w:ascii="Verdana" w:hAnsi="Verdana" w:cs="Tahoma"/>
          <w:sz w:val="16"/>
          <w:szCs w:val="16"/>
          <w:lang w:val="en-US"/>
        </w:rPr>
        <w:br/>
      </w: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</w:t>
      </w:r>
      <w:r>
        <w:rPr>
          <w:rFonts w:ascii="Verdana" w:hAnsi="Verdana" w:cs="Tahoma"/>
          <w:sz w:val="16"/>
          <w:szCs w:val="16"/>
          <w:lang w:val="en-US"/>
        </w:rPr>
        <w:t>_________________</w:t>
      </w:r>
    </w:p>
    <w:p w14:paraId="1C726374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</w:p>
    <w:p w14:paraId="6B5E1229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_________________</w:t>
      </w:r>
    </w:p>
    <w:p w14:paraId="12EB9181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</w:p>
    <w:p w14:paraId="6498DDD2" w14:textId="7239B6D6" w:rsidR="009E79B2" w:rsidRDefault="00765975" w:rsidP="00765975">
      <w:pPr>
        <w:rPr>
          <w:vanish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_________________</w:t>
      </w:r>
    </w:p>
    <w:p w14:paraId="7E77BD30" w14:textId="77777777" w:rsidR="00765975" w:rsidRPr="00765975" w:rsidRDefault="00765975" w:rsidP="009E79B2">
      <w:pPr>
        <w:rPr>
          <w:vanish/>
          <w:lang w:val="en-US"/>
        </w:rPr>
      </w:pPr>
    </w:p>
    <w:p w14:paraId="3067E1A1" w14:textId="77777777" w:rsidR="000D4390" w:rsidRDefault="000D4390" w:rsidP="009102F7">
      <w:pPr>
        <w:spacing w:line="240" w:lineRule="auto"/>
        <w:rPr>
          <w:rFonts w:ascii="Verdana" w:hAnsi="Verdana" w:cs="Tahoma"/>
          <w:b/>
          <w:sz w:val="16"/>
          <w:szCs w:val="16"/>
          <w:lang w:val="en-GB"/>
        </w:rPr>
      </w:pPr>
    </w:p>
    <w:p w14:paraId="1C47AD67" w14:textId="77777777" w:rsidR="00587AE9" w:rsidRDefault="00587AE9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t>PLEASE TICK ONE BOX ONLY:</w:t>
      </w:r>
    </w:p>
    <w:p w14:paraId="04D40454" w14:textId="77777777" w:rsidR="000D4390" w:rsidRPr="009102F7" w:rsidRDefault="000D4390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</w:p>
    <w:p w14:paraId="54B6B350" w14:textId="331D155B" w:rsidR="00812F59" w:rsidRPr="009102F7" w:rsidRDefault="00812F59" w:rsidP="009102F7">
      <w:pPr>
        <w:tabs>
          <w:tab w:val="clear" w:pos="680"/>
          <w:tab w:val="left" w:pos="426"/>
        </w:tabs>
        <w:spacing w:line="240" w:lineRule="auto"/>
        <w:ind w:left="426" w:hanging="426"/>
        <w:rPr>
          <w:rFonts w:ascii="Verdana" w:hAnsi="Verdana" w:cs="Tahoma"/>
          <w:b/>
          <w:bCs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102F7">
        <w:rPr>
          <w:rFonts w:ascii="Verdana" w:hAnsi="Verdana" w:cs="Tahoma"/>
          <w:sz w:val="16"/>
          <w:szCs w:val="16"/>
          <w:lang w:val="en-GB"/>
        </w:rPr>
        <w:instrText xml:space="preserve"> FORMCHECKBOX </w:instrText>
      </w:r>
      <w:r w:rsidR="006C4229">
        <w:rPr>
          <w:rFonts w:ascii="Verdana" w:hAnsi="Verdana" w:cs="Tahoma"/>
          <w:sz w:val="16"/>
          <w:szCs w:val="16"/>
          <w:lang w:val="en-GB"/>
        </w:rPr>
      </w:r>
      <w:r w:rsidR="006C4229">
        <w:rPr>
          <w:rFonts w:ascii="Verdana" w:hAnsi="Verdana" w:cs="Tahoma"/>
          <w:sz w:val="16"/>
          <w:szCs w:val="16"/>
          <w:lang w:val="en-GB"/>
        </w:rPr>
        <w:fldChar w:fldCharType="separate"/>
      </w:r>
      <w:r w:rsidRPr="009102F7">
        <w:rPr>
          <w:rFonts w:ascii="Verdana" w:hAnsi="Verdana" w:cs="Tahoma"/>
          <w:sz w:val="16"/>
          <w:szCs w:val="16"/>
          <w:lang w:val="en-GB"/>
        </w:rPr>
        <w:fldChar w:fldCharType="end"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I hereby give proxy to the chairman of the </w:t>
      </w:r>
      <w:r w:rsidR="00866762">
        <w:rPr>
          <w:rFonts w:ascii="Verdana" w:hAnsi="Verdana" w:cs="Tahoma"/>
          <w:b/>
          <w:bCs/>
          <w:sz w:val="16"/>
          <w:szCs w:val="16"/>
          <w:lang w:val="en-GB"/>
        </w:rPr>
        <w:t>b</w:t>
      </w: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oard of </w:t>
      </w:r>
      <w:r w:rsidR="00866762">
        <w:rPr>
          <w:rFonts w:ascii="Verdana" w:hAnsi="Verdana" w:cs="Tahoma"/>
          <w:b/>
          <w:bCs/>
          <w:sz w:val="16"/>
          <w:szCs w:val="16"/>
          <w:lang w:val="en-GB"/>
        </w:rPr>
        <w:t>d</w:t>
      </w: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>irectors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of </w:t>
      </w:r>
      <w:r w:rsidR="002E3D2B">
        <w:rPr>
          <w:rFonts w:ascii="Verdana" w:hAnsi="Verdana" w:cs="Tahoma"/>
          <w:sz w:val="16"/>
          <w:szCs w:val="16"/>
          <w:lang w:val="en-GB"/>
        </w:rPr>
        <w:t>European Energy A/S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, or a substitute duly appointed by him, to 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attend and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vote on my/our behalf at the 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g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eneral 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sz w:val="16"/>
          <w:szCs w:val="16"/>
          <w:lang w:val="en-GB"/>
        </w:rPr>
        <w:t>eeting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 xml:space="preserve">in accordance with 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the </w:t>
      </w:r>
      <w:r w:rsidR="002000B6">
        <w:rPr>
          <w:rFonts w:ascii="Verdana" w:hAnsi="Verdana" w:cs="Tahoma"/>
          <w:sz w:val="16"/>
          <w:szCs w:val="16"/>
          <w:lang w:val="en-GB"/>
        </w:rPr>
        <w:t>recommendations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>by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the </w:t>
      </w:r>
      <w:r w:rsidR="00866762">
        <w:rPr>
          <w:rFonts w:ascii="Verdana" w:hAnsi="Verdana" w:cs="Tahoma"/>
          <w:sz w:val="16"/>
          <w:szCs w:val="16"/>
          <w:lang w:val="en-GB"/>
        </w:rPr>
        <w:t>b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oard of </w:t>
      </w:r>
      <w:r w:rsidR="00866762">
        <w:rPr>
          <w:rFonts w:ascii="Verdana" w:hAnsi="Verdana" w:cs="Tahoma"/>
          <w:sz w:val="16"/>
          <w:szCs w:val="16"/>
          <w:lang w:val="en-GB"/>
        </w:rPr>
        <w:t>d</w:t>
      </w:r>
      <w:r w:rsidR="00C81A90">
        <w:rPr>
          <w:rFonts w:ascii="Verdana" w:hAnsi="Verdana" w:cs="Tahoma"/>
          <w:sz w:val="16"/>
          <w:szCs w:val="16"/>
          <w:lang w:val="en-GB"/>
        </w:rPr>
        <w:t>irectors</w:t>
      </w:r>
      <w:r w:rsidRPr="009102F7">
        <w:rPr>
          <w:rFonts w:ascii="Verdana" w:hAnsi="Verdana" w:cs="Tahoma"/>
          <w:sz w:val="16"/>
          <w:szCs w:val="16"/>
          <w:lang w:val="en-GB"/>
        </w:rPr>
        <w:t>.</w:t>
      </w:r>
    </w:p>
    <w:p w14:paraId="0009ED61" w14:textId="77777777" w:rsidR="005C24D5" w:rsidRPr="009102F7" w:rsidRDefault="005C24D5" w:rsidP="009102F7">
      <w:pPr>
        <w:tabs>
          <w:tab w:val="clear" w:pos="680"/>
          <w:tab w:val="left" w:pos="0"/>
          <w:tab w:val="left" w:pos="426"/>
        </w:tabs>
        <w:spacing w:line="240" w:lineRule="auto"/>
        <w:ind w:hanging="567"/>
        <w:rPr>
          <w:rFonts w:ascii="Verdana" w:hAnsi="Verdana" w:cs="Tahoma"/>
          <w:sz w:val="16"/>
          <w:szCs w:val="16"/>
          <w:lang w:val="en-GB"/>
        </w:rPr>
      </w:pPr>
    </w:p>
    <w:p w14:paraId="17E44DED" w14:textId="77777777" w:rsidR="00812F59" w:rsidRPr="009102F7" w:rsidRDefault="00812F59" w:rsidP="009102F7">
      <w:pPr>
        <w:tabs>
          <w:tab w:val="clear" w:pos="680"/>
          <w:tab w:val="left" w:pos="0"/>
          <w:tab w:val="left" w:pos="426"/>
          <w:tab w:val="decimal" w:pos="9072"/>
        </w:tabs>
        <w:spacing w:line="240" w:lineRule="auto"/>
        <w:ind w:left="426" w:hanging="426"/>
        <w:rPr>
          <w:rFonts w:ascii="Verdana" w:hAnsi="Verdana" w:cs="Tahoma"/>
          <w:b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102F7">
        <w:rPr>
          <w:rFonts w:ascii="Verdana" w:hAnsi="Verdana" w:cs="Tahoma"/>
          <w:sz w:val="16"/>
          <w:szCs w:val="16"/>
          <w:lang w:val="en-GB"/>
        </w:rPr>
        <w:instrText xml:space="preserve"> FORMCHECKBOX </w:instrText>
      </w:r>
      <w:r w:rsidR="006C4229">
        <w:rPr>
          <w:rFonts w:ascii="Verdana" w:hAnsi="Verdana" w:cs="Tahoma"/>
          <w:sz w:val="16"/>
          <w:szCs w:val="16"/>
          <w:lang w:val="en-GB"/>
        </w:rPr>
      </w:r>
      <w:r w:rsidR="006C4229">
        <w:rPr>
          <w:rFonts w:ascii="Verdana" w:hAnsi="Verdana" w:cs="Tahoma"/>
          <w:sz w:val="16"/>
          <w:szCs w:val="16"/>
          <w:lang w:val="en-GB"/>
        </w:rPr>
        <w:fldChar w:fldCharType="separate"/>
      </w:r>
      <w:r w:rsidRPr="009102F7">
        <w:rPr>
          <w:rFonts w:ascii="Verdana" w:hAnsi="Verdana" w:cs="Tahoma"/>
          <w:sz w:val="16"/>
          <w:szCs w:val="16"/>
          <w:lang w:val="en-GB"/>
        </w:rPr>
        <w:fldChar w:fldCharType="end"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b/>
          <w:sz w:val="16"/>
          <w:szCs w:val="16"/>
          <w:lang w:val="en-GB"/>
        </w:rPr>
        <w:t>I hereby give proxy to:</w:t>
      </w:r>
    </w:p>
    <w:p w14:paraId="2C8E2C9B" w14:textId="043671E2" w:rsidR="00812F59" w:rsidRPr="009102F7" w:rsidRDefault="00495DE9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  <w:r>
        <w:rPr>
          <w:rFonts w:ascii="Verdana" w:hAnsi="Verdana" w:cs="Tahoma"/>
          <w:b/>
          <w:noProof/>
          <w:snapToGrid/>
          <w:sz w:val="16"/>
          <w:szCs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2758F9F" wp14:editId="3C1EC9F4">
                <wp:simplePos x="0" y="0"/>
                <wp:positionH relativeFrom="column">
                  <wp:posOffset>2233295</wp:posOffset>
                </wp:positionH>
                <wp:positionV relativeFrom="paragraph">
                  <wp:posOffset>5080</wp:posOffset>
                </wp:positionV>
                <wp:extent cx="3562350" cy="0"/>
                <wp:effectExtent l="0" t="0" r="0" b="0"/>
                <wp:wrapNone/>
                <wp:docPr id="4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623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88A1B3" id="Line 8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5.85pt,.4pt" to="456.3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" strokeweight=".5pt"/>
            </w:pict>
          </mc:Fallback>
        </mc:AlternateContent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sz w:val="16"/>
          <w:szCs w:val="16"/>
          <w:lang w:val="en-GB"/>
        </w:rPr>
        <w:t>Name and address (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p</w:t>
      </w:r>
      <w:r w:rsidR="00812F59" w:rsidRPr="009102F7">
        <w:rPr>
          <w:rFonts w:ascii="Verdana" w:hAnsi="Verdana" w:cs="Tahoma"/>
          <w:sz w:val="16"/>
          <w:szCs w:val="16"/>
          <w:lang w:val="en-GB"/>
        </w:rPr>
        <w:t>lease use block letters)</w:t>
      </w:r>
    </w:p>
    <w:p w14:paraId="6551FD95" w14:textId="4A3FBB6F" w:rsidR="00812F59" w:rsidRPr="009102F7" w:rsidRDefault="003C5E50" w:rsidP="003C5E50">
      <w:pPr>
        <w:tabs>
          <w:tab w:val="clear" w:pos="680"/>
          <w:tab w:val="left" w:pos="0"/>
          <w:tab w:val="left" w:pos="426"/>
          <w:tab w:val="left" w:pos="3544"/>
          <w:tab w:val="decimal" w:pos="9072"/>
        </w:tabs>
        <w:spacing w:line="240" w:lineRule="auto"/>
        <w:ind w:left="-567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ab/>
      </w:r>
      <w:r>
        <w:rPr>
          <w:rFonts w:ascii="Verdana" w:hAnsi="Verdana" w:cs="Tahoma"/>
          <w:b/>
          <w:sz w:val="16"/>
          <w:szCs w:val="16"/>
          <w:lang w:val="en-GB"/>
        </w:rPr>
        <w:tab/>
      </w:r>
      <w:r>
        <w:rPr>
          <w:rFonts w:ascii="Verdana" w:hAnsi="Verdana" w:cs="Tahoma"/>
          <w:b/>
          <w:sz w:val="16"/>
          <w:szCs w:val="16"/>
          <w:lang w:val="en-GB"/>
        </w:rPr>
        <w:tab/>
      </w:r>
    </w:p>
    <w:p w14:paraId="157A2B8A" w14:textId="77777777" w:rsidR="00812F59" w:rsidRPr="009102F7" w:rsidRDefault="00812F59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987E6A" w:rsidRPr="009102F7">
        <w:rPr>
          <w:rFonts w:ascii="Verdana" w:hAnsi="Verdana" w:cs="Tahoma"/>
          <w:b/>
          <w:sz w:val="16"/>
          <w:szCs w:val="16"/>
          <w:lang w:val="en-GB"/>
        </w:rPr>
        <w:tab/>
      </w:r>
      <w:proofErr w:type="gramStart"/>
      <w:r w:rsidR="00D76FAE" w:rsidRPr="009102F7">
        <w:rPr>
          <w:rFonts w:ascii="Verdana" w:hAnsi="Verdana" w:cs="Tahoma"/>
          <w:sz w:val="16"/>
          <w:szCs w:val="16"/>
          <w:lang w:val="en-GB"/>
        </w:rPr>
        <w:t>t</w:t>
      </w:r>
      <w:r w:rsidRPr="009102F7">
        <w:rPr>
          <w:rFonts w:ascii="Verdana" w:hAnsi="Verdana" w:cs="Tahoma"/>
          <w:sz w:val="16"/>
          <w:szCs w:val="16"/>
          <w:lang w:val="en-GB"/>
        </w:rPr>
        <w:t>o</w:t>
      </w:r>
      <w:proofErr w:type="gramEnd"/>
      <w:r w:rsidRPr="009102F7">
        <w:rPr>
          <w:rFonts w:ascii="Verdana" w:hAnsi="Verdana" w:cs="Tahoma"/>
          <w:sz w:val="16"/>
          <w:szCs w:val="16"/>
          <w:lang w:val="en-GB"/>
        </w:rPr>
        <w:t xml:space="preserve"> 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attend and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vote on my/our behalf at the 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g</w:t>
      </w:r>
      <w:r w:rsidRPr="009102F7">
        <w:rPr>
          <w:rFonts w:ascii="Verdana" w:hAnsi="Verdana" w:cs="Tahoma"/>
          <w:sz w:val="16"/>
          <w:szCs w:val="16"/>
          <w:lang w:val="en-GB"/>
        </w:rPr>
        <w:t>eneral</w:t>
      </w:r>
      <w:r w:rsidR="00190475" w:rsidRPr="009102F7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eeting. </w:t>
      </w:r>
    </w:p>
    <w:p w14:paraId="0AE5064F" w14:textId="77777777" w:rsidR="009D1634" w:rsidRPr="009102F7" w:rsidRDefault="009D1634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</w:p>
    <w:p w14:paraId="2433F251" w14:textId="77777777" w:rsidR="00812F59" w:rsidRPr="009102F7" w:rsidRDefault="001242E0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b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sz w:val="16"/>
          <w:szCs w:val="16"/>
          <w:lang w:val="en-GB"/>
        </w:rPr>
        <w:tab/>
      </w:r>
    </w:p>
    <w:p w14:paraId="77E3E337" w14:textId="2A386E2D" w:rsidR="00812F59" w:rsidRPr="009102F7" w:rsidRDefault="00812F59" w:rsidP="00901A42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>Proxy instructions</w:t>
      </w:r>
      <w:r w:rsidR="00D6320F" w:rsidRPr="009102F7">
        <w:rPr>
          <w:rFonts w:ascii="Verdana" w:hAnsi="Verdana" w:cs="Tahoma"/>
          <w:b/>
          <w:bCs/>
          <w:sz w:val="16"/>
          <w:szCs w:val="16"/>
          <w:lang w:val="en-GB"/>
        </w:rPr>
        <w:t>: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In the table </w:t>
      </w:r>
      <w:r w:rsidR="00765975">
        <w:rPr>
          <w:rFonts w:ascii="Verdana" w:hAnsi="Verdana" w:cs="Tahoma"/>
          <w:sz w:val="16"/>
          <w:szCs w:val="16"/>
          <w:lang w:val="en-GB"/>
        </w:rPr>
        <w:t>below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, I have indicated how I wish 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the chairman of the </w:t>
      </w:r>
      <w:r w:rsidR="00866762">
        <w:rPr>
          <w:rFonts w:ascii="Verdana" w:hAnsi="Verdana" w:cs="Tahoma"/>
          <w:sz w:val="16"/>
          <w:szCs w:val="16"/>
          <w:lang w:val="en-GB"/>
        </w:rPr>
        <w:t>b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oard of </w:t>
      </w:r>
      <w:r w:rsidR="00866762">
        <w:rPr>
          <w:rFonts w:ascii="Verdana" w:hAnsi="Verdana" w:cs="Tahoma"/>
          <w:sz w:val="16"/>
          <w:szCs w:val="16"/>
          <w:lang w:val="en-GB"/>
        </w:rPr>
        <w:t>d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>irectors</w:t>
      </w:r>
      <w:r w:rsidR="005A6EC2">
        <w:rPr>
          <w:rFonts w:ascii="Verdana" w:hAnsi="Verdana" w:cs="Tahoma"/>
          <w:sz w:val="16"/>
          <w:szCs w:val="16"/>
          <w:lang w:val="en-GB"/>
        </w:rPr>
        <w:t>,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 </w:t>
      </w:r>
      <w:r w:rsidR="005A6EC2" w:rsidRPr="009102F7">
        <w:rPr>
          <w:rFonts w:ascii="Verdana" w:hAnsi="Verdana" w:cs="Tahoma"/>
          <w:sz w:val="16"/>
          <w:szCs w:val="16"/>
          <w:lang w:val="en-GB"/>
        </w:rPr>
        <w:t>or a substitute duly appointed by him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, 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to vote on my behalf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at the 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g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eneral 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sz w:val="16"/>
          <w:szCs w:val="16"/>
          <w:lang w:val="en-GB"/>
        </w:rPr>
        <w:t>eeting. Please note that this proxy will only be used if a vote is requested by a third party.</w:t>
      </w:r>
    </w:p>
    <w:p w14:paraId="2FF8B381" w14:textId="77777777" w:rsidR="00E703B3" w:rsidRDefault="00E703B3" w:rsidP="00901A42">
      <w:pPr>
        <w:tabs>
          <w:tab w:val="clear" w:pos="680"/>
          <w:tab w:val="left" w:pos="-567"/>
          <w:tab w:val="left" w:pos="426"/>
        </w:tabs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p w14:paraId="730B21D8" w14:textId="77777777" w:rsidR="00E703B3" w:rsidRDefault="00E703B3" w:rsidP="00190475">
      <w:pPr>
        <w:tabs>
          <w:tab w:val="clear" w:pos="680"/>
          <w:tab w:val="left" w:pos="-567"/>
          <w:tab w:val="left" w:pos="426"/>
        </w:tabs>
        <w:spacing w:line="220" w:lineRule="exact"/>
        <w:ind w:left="426" w:hanging="426"/>
        <w:rPr>
          <w:rFonts w:ascii="Verdana" w:hAnsi="Verdana" w:cs="Tahoma"/>
          <w:sz w:val="16"/>
          <w:szCs w:val="16"/>
          <w:lang w:val="en-GB"/>
        </w:rPr>
      </w:pPr>
    </w:p>
    <w:p w14:paraId="3E840236" w14:textId="66089DD0" w:rsidR="000D4390" w:rsidRDefault="000D4390" w:rsidP="00DA3B6E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 xml:space="preserve">PROXY </w:t>
      </w:r>
      <w:r w:rsidR="00901A42">
        <w:rPr>
          <w:rFonts w:ascii="Verdana" w:hAnsi="Verdana" w:cs="Tahoma"/>
          <w:b/>
          <w:sz w:val="16"/>
          <w:szCs w:val="16"/>
          <w:lang w:val="en-GB"/>
        </w:rPr>
        <w:t>INSTRUCTIONS</w:t>
      </w:r>
    </w:p>
    <w:p w14:paraId="69559B1F" w14:textId="77777777" w:rsidR="000D4390" w:rsidRDefault="000D4390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</w:p>
    <w:p w14:paraId="01046588" w14:textId="6DD049B9" w:rsidR="00901A42" w:rsidRPr="009102F7" w:rsidRDefault="00901A42" w:rsidP="00901A42">
      <w:pPr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>The annual g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eneral </w:t>
      </w:r>
      <w:r>
        <w:rPr>
          <w:rFonts w:ascii="Verdana" w:hAnsi="Verdana" w:cs="Tahoma"/>
          <w:b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>ee</w:t>
      </w:r>
      <w:r>
        <w:rPr>
          <w:rFonts w:ascii="Verdana" w:hAnsi="Verdana" w:cs="Tahoma"/>
          <w:b/>
          <w:sz w:val="16"/>
          <w:szCs w:val="16"/>
          <w:lang w:val="en-GB"/>
        </w:rPr>
        <w:t>ting of European E</w:t>
      </w:r>
      <w:r w:rsidR="006E7FBC">
        <w:rPr>
          <w:rFonts w:ascii="Verdana" w:hAnsi="Verdana" w:cs="Tahoma"/>
          <w:b/>
          <w:sz w:val="16"/>
          <w:szCs w:val="16"/>
          <w:lang w:val="en-GB"/>
        </w:rPr>
        <w:t>nergy A/S will be held on Thursday 30 April 2020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at</w:t>
      </w:r>
      <w:r w:rsidR="00E46C55">
        <w:rPr>
          <w:rFonts w:ascii="Verdana" w:hAnsi="Verdana" w:cs="Tahoma"/>
          <w:b/>
          <w:sz w:val="16"/>
          <w:szCs w:val="16"/>
          <w:lang w:val="en-GB"/>
        </w:rPr>
        <w:t xml:space="preserve"> 9.00</w:t>
      </w:r>
      <w:r w:rsidRPr="002E3D2B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>
        <w:rPr>
          <w:rFonts w:ascii="Verdana" w:hAnsi="Verdana" w:cs="Tahoma"/>
          <w:b/>
          <w:sz w:val="16"/>
          <w:szCs w:val="16"/>
          <w:lang w:val="en-GB"/>
        </w:rPr>
        <w:t>CET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Pr="00F667EB">
        <w:rPr>
          <w:rFonts w:ascii="Verdana" w:hAnsi="Verdana" w:cs="Tahoma"/>
          <w:b/>
          <w:sz w:val="16"/>
          <w:szCs w:val="16"/>
          <w:lang w:val="en-GB"/>
        </w:rPr>
        <w:t xml:space="preserve">at </w:t>
      </w:r>
      <w:proofErr w:type="spellStart"/>
      <w:r w:rsidRPr="002E3D2B">
        <w:rPr>
          <w:rFonts w:ascii="Verdana" w:hAnsi="Verdana" w:cs="Tahoma"/>
          <w:b/>
          <w:sz w:val="16"/>
          <w:szCs w:val="16"/>
          <w:lang w:val="en-GB"/>
        </w:rPr>
        <w:t>headoffice</w:t>
      </w:r>
      <w:proofErr w:type="spellEnd"/>
      <w:r w:rsidRPr="002E3D2B">
        <w:rPr>
          <w:rFonts w:ascii="Verdana" w:hAnsi="Verdana" w:cs="Tahoma"/>
          <w:b/>
          <w:sz w:val="16"/>
          <w:szCs w:val="16"/>
          <w:lang w:val="en-GB"/>
        </w:rPr>
        <w:t xml:space="preserve"> of the Company, </w:t>
      </w:r>
      <w:proofErr w:type="spellStart"/>
      <w:r w:rsidRPr="002E3D2B">
        <w:rPr>
          <w:rFonts w:ascii="Verdana" w:hAnsi="Verdana" w:cs="Tahoma"/>
          <w:b/>
          <w:sz w:val="16"/>
          <w:szCs w:val="16"/>
          <w:lang w:val="en-GB"/>
        </w:rPr>
        <w:t>Gyngemose</w:t>
      </w:r>
      <w:proofErr w:type="spellEnd"/>
      <w:r w:rsidRPr="002E3D2B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proofErr w:type="spellStart"/>
      <w:r w:rsidRPr="002E3D2B">
        <w:rPr>
          <w:rFonts w:ascii="Verdana" w:hAnsi="Verdana" w:cs="Tahoma"/>
          <w:b/>
          <w:sz w:val="16"/>
          <w:szCs w:val="16"/>
          <w:lang w:val="en-GB"/>
        </w:rPr>
        <w:t>Parkvej</w:t>
      </w:r>
      <w:proofErr w:type="spellEnd"/>
      <w:r w:rsidRPr="002E3D2B">
        <w:rPr>
          <w:rFonts w:ascii="Verdana" w:hAnsi="Verdana" w:cs="Tahoma"/>
          <w:b/>
          <w:sz w:val="16"/>
          <w:szCs w:val="16"/>
          <w:lang w:val="en-GB"/>
        </w:rPr>
        <w:t xml:space="preserve"> 50, </w:t>
      </w:r>
      <w:proofErr w:type="gramStart"/>
      <w:r w:rsidRPr="002E3D2B">
        <w:rPr>
          <w:rFonts w:ascii="Verdana" w:hAnsi="Verdana" w:cs="Tahoma"/>
          <w:b/>
          <w:sz w:val="16"/>
          <w:szCs w:val="16"/>
          <w:lang w:val="en-GB"/>
        </w:rPr>
        <w:t>2860</w:t>
      </w:r>
      <w:proofErr w:type="gramEnd"/>
      <w:r w:rsidRPr="002E3D2B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proofErr w:type="spellStart"/>
      <w:r w:rsidRPr="002E3D2B">
        <w:rPr>
          <w:rFonts w:ascii="Verdana" w:hAnsi="Verdana" w:cs="Tahoma"/>
          <w:b/>
          <w:sz w:val="16"/>
          <w:szCs w:val="16"/>
          <w:lang w:val="en-GB"/>
        </w:rPr>
        <w:t>Søborg</w:t>
      </w:r>
      <w:proofErr w:type="spellEnd"/>
      <w:r>
        <w:rPr>
          <w:rFonts w:ascii="Verdana" w:hAnsi="Verdana" w:cs="Tahoma"/>
          <w:b/>
          <w:sz w:val="16"/>
          <w:szCs w:val="16"/>
          <w:lang w:val="en-GB"/>
        </w:rPr>
        <w:t>, Denmark</w:t>
      </w:r>
      <w:r w:rsidRPr="002E3D2B">
        <w:rPr>
          <w:rFonts w:ascii="Verdana" w:hAnsi="Verdana" w:cs="Tahoma"/>
          <w:b/>
          <w:sz w:val="16"/>
          <w:szCs w:val="16"/>
          <w:lang w:val="en-GB"/>
        </w:rPr>
        <w:t>.</w:t>
      </w:r>
    </w:p>
    <w:p w14:paraId="17026093" w14:textId="77777777" w:rsidR="000D4390" w:rsidRDefault="000D4390" w:rsidP="00190475">
      <w:pPr>
        <w:tabs>
          <w:tab w:val="clear" w:pos="680"/>
          <w:tab w:val="left" w:pos="-567"/>
          <w:tab w:val="left" w:pos="426"/>
        </w:tabs>
        <w:spacing w:line="220" w:lineRule="exact"/>
        <w:ind w:left="426" w:hanging="426"/>
        <w:rPr>
          <w:rFonts w:ascii="Verdana" w:hAnsi="Verdana" w:cs="Tahoma"/>
          <w:sz w:val="16"/>
          <w:szCs w:val="16"/>
          <w:lang w:val="en-GB"/>
        </w:rPr>
      </w:pPr>
    </w:p>
    <w:p w14:paraId="109D3501" w14:textId="77777777" w:rsidR="000D4390" w:rsidRPr="009102F7" w:rsidRDefault="000D4390" w:rsidP="00190475">
      <w:pPr>
        <w:tabs>
          <w:tab w:val="clear" w:pos="680"/>
          <w:tab w:val="left" w:pos="-567"/>
          <w:tab w:val="left" w:pos="426"/>
        </w:tabs>
        <w:spacing w:line="220" w:lineRule="exact"/>
        <w:ind w:left="426" w:hanging="426"/>
        <w:rPr>
          <w:rFonts w:ascii="Verdana" w:hAnsi="Verdana" w:cs="Tahoma"/>
          <w:sz w:val="16"/>
          <w:szCs w:val="16"/>
          <w:lang w:val="en-GB"/>
        </w:rPr>
      </w:pPr>
    </w:p>
    <w:tbl>
      <w:tblPr>
        <w:tblW w:w="9538" w:type="dxa"/>
        <w:tblInd w:w="70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014"/>
        <w:gridCol w:w="783"/>
        <w:gridCol w:w="783"/>
        <w:gridCol w:w="784"/>
        <w:gridCol w:w="1174"/>
      </w:tblGrid>
      <w:tr w:rsidR="003B4BEE" w:rsidRPr="00E46C55" w14:paraId="3BFC94EC" w14:textId="77777777" w:rsidTr="006E7FBC">
        <w:trPr>
          <w:trHeight w:val="619"/>
        </w:trPr>
        <w:tc>
          <w:tcPr>
            <w:tcW w:w="6014" w:type="dxa"/>
            <w:tcBorders>
              <w:top w:val="single" w:sz="18" w:space="0" w:color="808080"/>
              <w:left w:val="single" w:sz="18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A0717C4" w14:textId="2ECBB39A" w:rsidR="003B4BEE" w:rsidRPr="009102F7" w:rsidRDefault="009102F7" w:rsidP="00E46C55">
            <w:pPr>
              <w:tabs>
                <w:tab w:val="clear" w:pos="680"/>
                <w:tab w:val="left" w:pos="397"/>
                <w:tab w:val="right" w:leader="dot" w:pos="6806"/>
              </w:tabs>
              <w:spacing w:line="240" w:lineRule="auto"/>
              <w:rPr>
                <w:rFonts w:ascii="Verdana" w:hAnsi="Verdana" w:cs="Tahoma"/>
                <w:b/>
                <w:sz w:val="16"/>
                <w:szCs w:val="16"/>
                <w:lang w:val="en-GB"/>
              </w:rPr>
            </w:pPr>
            <w:r w:rsidRPr="009102F7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Items on the agenda of the </w:t>
            </w:r>
            <w:r w:rsidR="004B22CB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>annual</w:t>
            </w:r>
            <w:r w:rsidR="00644C44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 </w:t>
            </w:r>
            <w:r w:rsidRPr="009102F7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>general</w:t>
            </w:r>
            <w:r w:rsidR="00510553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 </w:t>
            </w:r>
            <w:r w:rsidR="00DC66E7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meeting to be held on </w:t>
            </w:r>
            <w:r w:rsidR="00E46C55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>Thursday</w:t>
            </w:r>
            <w:r w:rsidR="00644C44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 </w:t>
            </w:r>
            <w:r w:rsidR="00E46C55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>30</w:t>
            </w:r>
            <w:r w:rsidR="003C5E50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 April 20</w:t>
            </w:r>
            <w:r w:rsidR="00E46C55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>20</w:t>
            </w:r>
            <w:bookmarkStart w:id="0" w:name="_GoBack"/>
            <w:bookmarkEnd w:id="0"/>
            <w:r w:rsidRPr="009102F7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 (short form, please refer to the notice for the complete agenda):</w:t>
            </w:r>
          </w:p>
        </w:tc>
        <w:tc>
          <w:tcPr>
            <w:tcW w:w="783" w:type="dxa"/>
            <w:tcBorders>
              <w:top w:val="single" w:sz="18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D27A114" w14:textId="77777777" w:rsidR="003B4BEE" w:rsidRPr="001439B3" w:rsidRDefault="003B4BEE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Verdana" w:hAnsi="Verdana" w:cs="Tahoma"/>
                <w:sz w:val="14"/>
                <w:szCs w:val="14"/>
              </w:rPr>
              <w:t>FOR</w:t>
            </w:r>
          </w:p>
        </w:tc>
        <w:tc>
          <w:tcPr>
            <w:tcW w:w="783" w:type="dxa"/>
            <w:tcBorders>
              <w:top w:val="single" w:sz="18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45B653D" w14:textId="77777777" w:rsidR="003B4BEE" w:rsidRPr="001439B3" w:rsidRDefault="001439B3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Tahoma" w:hAnsi="Tahoma" w:cs="Tahoma"/>
                <w:sz w:val="14"/>
                <w:szCs w:val="14"/>
                <w:lang w:val="en-GB"/>
              </w:rPr>
              <w:t>AGAINST</w:t>
            </w:r>
          </w:p>
        </w:tc>
        <w:tc>
          <w:tcPr>
            <w:tcW w:w="784" w:type="dxa"/>
            <w:tcBorders>
              <w:top w:val="single" w:sz="18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147C16E" w14:textId="77777777" w:rsidR="003B4BEE" w:rsidRPr="001439B3" w:rsidRDefault="001439B3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Tahoma" w:hAnsi="Tahoma" w:cs="Tahoma"/>
                <w:sz w:val="14"/>
                <w:szCs w:val="14"/>
                <w:lang w:val="en-GB"/>
              </w:rPr>
              <w:t>ABSTAIN</w:t>
            </w:r>
          </w:p>
        </w:tc>
        <w:tc>
          <w:tcPr>
            <w:tcW w:w="1174" w:type="dxa"/>
            <w:tcBorders>
              <w:top w:val="single" w:sz="18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vAlign w:val="bottom"/>
          </w:tcPr>
          <w:p w14:paraId="68D484EE" w14:textId="535D168B" w:rsidR="003B4BEE" w:rsidRPr="001439B3" w:rsidRDefault="001439B3" w:rsidP="0083076B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  <w:lang w:val="en-GB"/>
              </w:rPr>
            </w:pPr>
            <w:proofErr w:type="spellStart"/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>Recommen-dation</w:t>
            </w:r>
            <w:proofErr w:type="spellEnd"/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 xml:space="preserve"> by the </w:t>
            </w:r>
            <w:r w:rsidR="0083076B">
              <w:rPr>
                <w:rFonts w:ascii="Tahoma" w:hAnsi="Tahoma" w:cs="Tahoma"/>
                <w:sz w:val="16"/>
                <w:szCs w:val="16"/>
                <w:lang w:val="en-GB"/>
              </w:rPr>
              <w:t>b</w:t>
            </w:r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>oard</w:t>
            </w:r>
          </w:p>
        </w:tc>
      </w:tr>
      <w:tr w:rsidR="00D41275" w:rsidRPr="002E3D2B" w14:paraId="6C243A4D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42B864BE" w14:textId="47E5E6AF" w:rsidR="00D41275" w:rsidRPr="00ED371A" w:rsidRDefault="00765975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>Election of chairman.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6FD9508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94B1CBD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119A476B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BFBFBF" w:themeFill="background1" w:themeFillShade="BF"/>
            <w:vAlign w:val="center"/>
          </w:tcPr>
          <w:p w14:paraId="66B295A8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765975" w:rsidRPr="00E46C55" w14:paraId="6E3E0E8B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63BDD184" w14:textId="463A9B18" w:rsidR="00765975" w:rsidRDefault="00765975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>Report on the activities of the Company.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041BA4C0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38C0D87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1EEFBB3A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BFBFBF" w:themeFill="background1" w:themeFillShade="BF"/>
            <w:vAlign w:val="center"/>
          </w:tcPr>
          <w:p w14:paraId="6DEE68F9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9E3DFF" w:rsidRPr="009E3DFF" w14:paraId="754F32CD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54EA4C62" w14:textId="0734B084" w:rsidR="009E3DFF" w:rsidRPr="00765975" w:rsidRDefault="009E3DFF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>Presentation of the annual report with the auditors’ report for approval and discharge of the Board of Directors and the Executive Board.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3B812D89" w14:textId="3622C940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65BCA3C1" w14:textId="2AE463C6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0E30BCB" w14:textId="7F6E7065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714814B4" w14:textId="26DFA8DB" w:rsid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9E3DFF">
              <w:rPr>
                <w:rFonts w:ascii="Verdana" w:hAnsi="Verdana" w:cs="Tahoma"/>
                <w:sz w:val="17"/>
                <w:szCs w:val="17"/>
                <w:lang w:val="en-GB"/>
              </w:rPr>
              <w:t>For</w:t>
            </w:r>
          </w:p>
        </w:tc>
      </w:tr>
      <w:tr w:rsidR="00646B01" w:rsidRPr="003F144A" w14:paraId="1350027F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1A4B60A5" w14:textId="5098D4FF" w:rsidR="00646B01" w:rsidRPr="00ED371A" w:rsidRDefault="00765975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>Resolution on the appropriation of profit or treatment of loss according to the approved annual report.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58C752D0" w14:textId="155E2811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1C0CA3B" w14:textId="5833DDE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0C1B1D04" w14:textId="58D4DCEE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0734E55E" w14:textId="117E2EAC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>
              <w:rPr>
                <w:rFonts w:ascii="Verdana" w:hAnsi="Verdana" w:cs="Tahoma"/>
                <w:sz w:val="17"/>
                <w:szCs w:val="17"/>
                <w:lang w:val="en-GB"/>
              </w:rPr>
              <w:t>For</w:t>
            </w:r>
          </w:p>
        </w:tc>
      </w:tr>
      <w:tr w:rsidR="004E73AF" w:rsidRPr="00E46C55" w14:paraId="3C7FA45D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7E09F41A" w14:textId="1B252331" w:rsidR="004E73AF" w:rsidRPr="00ED371A" w:rsidRDefault="00765975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>Election of members to the Board of Directors</w:t>
            </w:r>
            <w:r>
              <w:rPr>
                <w:rFonts w:ascii="Verdana" w:hAnsi="Verdana" w:cs="Tahoma"/>
                <w:sz w:val="17"/>
                <w:szCs w:val="17"/>
                <w:lang w:val="en-GB"/>
              </w:rPr>
              <w:t>.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5EE67EDB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4B9D89AD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75B77DD2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BFBFBF" w:themeFill="background1" w:themeFillShade="BF"/>
            <w:vAlign w:val="center"/>
          </w:tcPr>
          <w:p w14:paraId="1B62E88A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646B01" w:rsidRPr="0005280D" w14:paraId="52DDAC7E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56C6AC37" w14:textId="2B77FF91" w:rsidR="00646B01" w:rsidRPr="00ED371A" w:rsidRDefault="00765975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>Jens-Peter Zink</w:t>
            </w:r>
            <w:r w:rsidR="00646B01"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 xml:space="preserve"> (chairman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EC99F10" w14:textId="7C483C33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7E7DD90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552BB25B" w14:textId="0B9E60FA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08662D1F" w14:textId="21BAF44F" w:rsidR="00646B01" w:rsidRPr="0005280D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z w:val="17"/>
                <w:szCs w:val="17"/>
                <w:lang w:val="en-US"/>
              </w:rPr>
              <w:t>For</w:t>
            </w:r>
          </w:p>
        </w:tc>
      </w:tr>
      <w:tr w:rsidR="00646B01" w:rsidRPr="0005280D" w14:paraId="10FF14E2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0CB7B597" w14:textId="713C4700" w:rsidR="00646B01" w:rsidRPr="00527B19" w:rsidRDefault="00765975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pacing w:val="-4"/>
                <w:sz w:val="17"/>
                <w:szCs w:val="17"/>
              </w:rPr>
            </w:pPr>
            <w:r>
              <w:rPr>
                <w:rFonts w:ascii="Verdana" w:hAnsi="Verdana" w:cs="Tahoma"/>
                <w:spacing w:val="-4"/>
                <w:sz w:val="17"/>
                <w:szCs w:val="17"/>
              </w:rPr>
              <w:t>Knud Erik Andersen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EBE0F09" w14:textId="252967F2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5C53BA6A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3234EF3" w14:textId="752F9843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4C987CF8" w14:textId="1C3B3179" w:rsidR="00646B01" w:rsidRPr="0005280D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z w:val="17"/>
                <w:szCs w:val="17"/>
                <w:lang w:val="en-US"/>
              </w:rPr>
              <w:t>For</w:t>
            </w:r>
          </w:p>
        </w:tc>
      </w:tr>
      <w:tr w:rsidR="00646B01" w:rsidRPr="009102F7" w14:paraId="46F4BEAE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64BF248F" w14:textId="5B2273E1" w:rsidR="00646B01" w:rsidRDefault="00765975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 xml:space="preserve">Mikael </w:t>
            </w:r>
            <w:proofErr w:type="spellStart"/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>Dystrup</w:t>
            </w:r>
            <w:proofErr w:type="spellEnd"/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 xml:space="preserve"> Christensen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3EA7258" w14:textId="32CECF33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24315F21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51B4191" w14:textId="095C023A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51AF2394" w14:textId="25E5C055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For</w:t>
            </w:r>
          </w:p>
        </w:tc>
      </w:tr>
      <w:tr w:rsidR="00646B01" w:rsidRPr="009102F7" w14:paraId="5647C103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7A335589" w14:textId="2150715B" w:rsidR="00646B01" w:rsidRDefault="00765975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 xml:space="preserve">Claus </w:t>
            </w:r>
            <w:proofErr w:type="spellStart"/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>Dyhr</w:t>
            </w:r>
            <w:proofErr w:type="spellEnd"/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 xml:space="preserve"> Christensen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E655232" w14:textId="6A24B14C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00F1185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4D1FEE7D" w14:textId="684729CC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5D0CFCB6" w14:textId="5B9D1366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For</w:t>
            </w:r>
          </w:p>
        </w:tc>
      </w:tr>
      <w:tr w:rsidR="00646B01" w:rsidRPr="009102F7" w14:paraId="18E4ABCE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0099CE94" w14:textId="4829C24E" w:rsidR="00646B01" w:rsidRDefault="00765975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</w:pPr>
            <w:r w:rsidRPr="00765975"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>Jesper Helmuth Larsen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2796B30C" w14:textId="31C23C12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5B5F9E70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E4E142D" w14:textId="2526BD6D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1468F0A5" w14:textId="33FE20AC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For</w:t>
            </w:r>
          </w:p>
        </w:tc>
      </w:tr>
      <w:tr w:rsidR="00646B01" w:rsidRPr="002E3D2B" w14:paraId="60140D63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54967F6F" w14:textId="3DBCD08D" w:rsidR="00646B01" w:rsidRDefault="00765975" w:rsidP="00765975">
            <w:pPr>
              <w:pStyle w:val="ListParagraph"/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FE38C6">
              <w:rPr>
                <w:rFonts w:ascii="Tahoma" w:eastAsiaTheme="minorHAnsi" w:hAnsi="Tahoma" w:cs="Tahoma"/>
                <w:sz w:val="18"/>
                <w:szCs w:val="18"/>
                <w:lang w:val="en-US"/>
              </w:rPr>
              <w:t>Election of auditor(s).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bottom"/>
          </w:tcPr>
          <w:p w14:paraId="2CA3998C" w14:textId="35EEE1CD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1B4649A2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bottom"/>
          </w:tcPr>
          <w:p w14:paraId="7283810C" w14:textId="28593EC1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BFBFBF" w:themeFill="background1" w:themeFillShade="BF"/>
            <w:vAlign w:val="center"/>
          </w:tcPr>
          <w:p w14:paraId="39FAA837" w14:textId="7D6878D9" w:rsidR="00646B01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8738C9" w:rsidRPr="00007AF7" w14:paraId="3BB2F665" w14:textId="77777777" w:rsidTr="006E7FBC">
        <w:trPr>
          <w:trHeight w:val="227"/>
        </w:trPr>
        <w:tc>
          <w:tcPr>
            <w:tcW w:w="6014" w:type="dxa"/>
            <w:tcBorders>
              <w:left w:val="single" w:sz="18" w:space="0" w:color="808080"/>
              <w:right w:val="single" w:sz="4" w:space="0" w:color="808080"/>
            </w:tcBorders>
            <w:vAlign w:val="center"/>
          </w:tcPr>
          <w:p w14:paraId="162A827A" w14:textId="1708162A" w:rsidR="008738C9" w:rsidRPr="008738C9" w:rsidRDefault="00765975" w:rsidP="00765975">
            <w:pPr>
              <w:numPr>
                <w:ilvl w:val="1"/>
                <w:numId w:val="32"/>
              </w:numPr>
              <w:tabs>
                <w:tab w:val="clear" w:pos="680"/>
                <w:tab w:val="left" w:pos="392"/>
                <w:tab w:val="left" w:pos="639"/>
                <w:tab w:val="right" w:leader="dot" w:pos="5874"/>
              </w:tabs>
              <w:spacing w:line="240" w:lineRule="auto"/>
              <w:ind w:left="639"/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pacing w:val="-4"/>
                <w:sz w:val="17"/>
                <w:szCs w:val="17"/>
                <w:lang w:val="en-US"/>
              </w:rPr>
              <w:t>KPMG P/S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7DC4A2C" w14:textId="557294CA" w:rsidR="008738C9" w:rsidRPr="008738C9" w:rsidRDefault="008738C9" w:rsidP="008738C9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5916819A" w14:textId="77777777" w:rsidR="008738C9" w:rsidRPr="00765975" w:rsidRDefault="008738C9" w:rsidP="008738C9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4F76E875" w14:textId="3A0D93E1" w:rsidR="008738C9" w:rsidRPr="008738C9" w:rsidRDefault="008738C9" w:rsidP="008738C9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1FC09F7B" w14:textId="2BF10B5B" w:rsidR="008738C9" w:rsidRDefault="008738C9" w:rsidP="008738C9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>
              <w:rPr>
                <w:rFonts w:ascii="Verdana" w:hAnsi="Verdana" w:cs="Tahoma"/>
                <w:sz w:val="17"/>
                <w:szCs w:val="17"/>
                <w:lang w:val="en-GB"/>
              </w:rPr>
              <w:t>For</w:t>
            </w:r>
          </w:p>
        </w:tc>
      </w:tr>
    </w:tbl>
    <w:p w14:paraId="29348956" w14:textId="77777777" w:rsidR="00534455" w:rsidRDefault="00534455" w:rsidP="00190475">
      <w:pPr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p w14:paraId="7AC3D634" w14:textId="77777777" w:rsidR="00765975" w:rsidRDefault="00765975" w:rsidP="00190475">
      <w:pPr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p w14:paraId="3053DC8F" w14:textId="77777777" w:rsidR="00412E66" w:rsidRDefault="00412E66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18DC8269" w14:textId="77777777" w:rsidR="000D4390" w:rsidRDefault="000D4390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5E83AD4A" w14:textId="77777777" w:rsidR="000D4390" w:rsidRDefault="000D4390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7C9BE418" w14:textId="77777777" w:rsidR="00C92387" w:rsidRPr="009102F7" w:rsidRDefault="00C92387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  <w:r w:rsidRPr="009102F7">
        <w:rPr>
          <w:rFonts w:ascii="Verdana" w:hAnsi="Verdana" w:cs="Tahoma"/>
          <w:sz w:val="16"/>
          <w:szCs w:val="16"/>
          <w:u w:val="single"/>
          <w:lang w:val="en-GB"/>
        </w:rPr>
        <w:tab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sz w:val="16"/>
          <w:szCs w:val="16"/>
          <w:u w:val="single"/>
          <w:lang w:val="en-GB"/>
        </w:rPr>
        <w:tab/>
      </w:r>
    </w:p>
    <w:p w14:paraId="038A625C" w14:textId="77777777" w:rsidR="00C92387" w:rsidRPr="009102F7" w:rsidRDefault="00C92387" w:rsidP="00190475">
      <w:pPr>
        <w:tabs>
          <w:tab w:val="clear" w:pos="680"/>
          <w:tab w:val="center" w:pos="1680"/>
          <w:tab w:val="center" w:pos="6768"/>
        </w:tabs>
        <w:spacing w:line="220" w:lineRule="exact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tab/>
        <w:t>Date</w:t>
      </w:r>
      <w:r w:rsidRPr="009102F7">
        <w:rPr>
          <w:rFonts w:ascii="Verdana" w:hAnsi="Verdana" w:cs="Tahoma"/>
          <w:sz w:val="16"/>
          <w:szCs w:val="16"/>
          <w:lang w:val="en-GB"/>
        </w:rPr>
        <w:tab/>
        <w:t>Signature</w:t>
      </w:r>
    </w:p>
    <w:sectPr w:rsidR="00C92387" w:rsidRPr="009102F7" w:rsidSect="00901A42">
      <w:headerReference w:type="default" r:id="rId12"/>
      <w:footerReference w:type="first" r:id="rId13"/>
      <w:pgSz w:w="11907" w:h="16840" w:code="9"/>
      <w:pgMar w:top="851" w:right="1021" w:bottom="1418" w:left="1418" w:header="851" w:footer="425" w:gutter="0"/>
      <w:paperSrc w:first="15" w:other="15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B9F81E" w14:textId="77777777" w:rsidR="006C4229" w:rsidRDefault="006C4229">
      <w:r>
        <w:separator/>
      </w:r>
    </w:p>
  </w:endnote>
  <w:endnote w:type="continuationSeparator" w:id="0">
    <w:p w14:paraId="70EBE300" w14:textId="77777777" w:rsidR="006C4229" w:rsidRDefault="006C42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NOT">
    <w:panose1 w:val="00000000000000000000"/>
    <w:charset w:val="00"/>
    <w:family w:val="swiss"/>
    <w:notTrueType/>
    <w:pitch w:val="variable"/>
    <w:sig w:usb0="800000AF" w:usb1="4000207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F8E5D0" w14:textId="324D80C2" w:rsidR="00EB71BD" w:rsidRPr="00D03D93" w:rsidRDefault="00EB71BD" w:rsidP="00901A42">
    <w:pPr>
      <w:spacing w:line="240" w:lineRule="auto"/>
      <w:ind w:right="-57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F074E4" w14:textId="77777777" w:rsidR="006C4229" w:rsidRDefault="006C4229">
      <w:r>
        <w:separator/>
      </w:r>
    </w:p>
  </w:footnote>
  <w:footnote w:type="continuationSeparator" w:id="0">
    <w:p w14:paraId="176C9553" w14:textId="77777777" w:rsidR="006C4229" w:rsidRDefault="006C42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F29756" w14:textId="4492DB12" w:rsidR="000D4390" w:rsidRDefault="000D4390" w:rsidP="00DA3B6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BBB80824"/>
    <w:lvl w:ilvl="0">
      <w:start w:val="1"/>
      <w:numFmt w:val="bullet"/>
      <w:pStyle w:val="ListBullet2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 w:hint="default"/>
      </w:rPr>
    </w:lvl>
  </w:abstractNum>
  <w:abstractNum w:abstractNumId="1" w15:restartNumberingAfterBreak="0">
    <w:nsid w:val="FFFFFF89"/>
    <w:multiLevelType w:val="singleLevel"/>
    <w:tmpl w:val="0FA48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262E37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3" w15:restartNumberingAfterBreak="0">
    <w:nsid w:val="022503E5"/>
    <w:multiLevelType w:val="multilevel"/>
    <w:tmpl w:val="FA121C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2B33B55"/>
    <w:multiLevelType w:val="multilevel"/>
    <w:tmpl w:val="31142E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30A5443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6" w15:restartNumberingAfterBreak="0">
    <w:nsid w:val="07A563EC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7" w15:restartNumberingAfterBreak="0">
    <w:nsid w:val="07EF04FA"/>
    <w:multiLevelType w:val="hybridMultilevel"/>
    <w:tmpl w:val="4748EC4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0C751EEC"/>
    <w:multiLevelType w:val="hybridMultilevel"/>
    <w:tmpl w:val="E99815C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025FA3"/>
    <w:multiLevelType w:val="multilevel"/>
    <w:tmpl w:val="E9981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6BF40B2"/>
    <w:multiLevelType w:val="hybridMultilevel"/>
    <w:tmpl w:val="4F6EA68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C820A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7C22892"/>
    <w:multiLevelType w:val="singleLevel"/>
    <w:tmpl w:val="9482A6A8"/>
    <w:lvl w:ilvl="0">
      <w:start w:val="1"/>
      <w:numFmt w:val="bullet"/>
      <w:pStyle w:val="List2"/>
      <w:lvlText w:val="-"/>
      <w:lvlJc w:val="left"/>
      <w:pPr>
        <w:tabs>
          <w:tab w:val="num" w:pos="1474"/>
        </w:tabs>
        <w:ind w:left="1474" w:hanging="397"/>
      </w:pPr>
      <w:rPr>
        <w:rFonts w:ascii="Tahoma" w:hAnsi="Tahoma" w:cs="Tahoma" w:hint="default"/>
      </w:rPr>
    </w:lvl>
  </w:abstractNum>
  <w:abstractNum w:abstractNumId="12" w15:restartNumberingAfterBreak="0">
    <w:nsid w:val="198E08FC"/>
    <w:multiLevelType w:val="multilevel"/>
    <w:tmpl w:val="C4662E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E6128CB"/>
    <w:multiLevelType w:val="multilevel"/>
    <w:tmpl w:val="02224B04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C179DA"/>
    <w:multiLevelType w:val="hybridMultilevel"/>
    <w:tmpl w:val="EFE01EC4"/>
    <w:lvl w:ilvl="0" w:tplc="FFFFFFFF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403"/>
    <w:multiLevelType w:val="hybridMultilevel"/>
    <w:tmpl w:val="C2BC389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530AC"/>
    <w:multiLevelType w:val="hybridMultilevel"/>
    <w:tmpl w:val="8DAC959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DE13996"/>
    <w:multiLevelType w:val="multilevel"/>
    <w:tmpl w:val="4748E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ECD2B40"/>
    <w:multiLevelType w:val="hybridMultilevel"/>
    <w:tmpl w:val="C5F2670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CE0F1D"/>
    <w:multiLevelType w:val="multilevel"/>
    <w:tmpl w:val="C99612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2175AC1"/>
    <w:multiLevelType w:val="hybridMultilevel"/>
    <w:tmpl w:val="C4662E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C3480B"/>
    <w:multiLevelType w:val="multilevel"/>
    <w:tmpl w:val="6694AA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5F3723A"/>
    <w:multiLevelType w:val="hybridMultilevel"/>
    <w:tmpl w:val="FA121C9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0467DC8"/>
    <w:multiLevelType w:val="hybridMultilevel"/>
    <w:tmpl w:val="4A344420"/>
    <w:lvl w:ilvl="0" w:tplc="CDFCE90E">
      <w:start w:val="1"/>
      <w:numFmt w:val="lowerLetter"/>
      <w:lvlText w:val="%1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05652"/>
    <w:multiLevelType w:val="hybridMultilevel"/>
    <w:tmpl w:val="86B8A776"/>
    <w:lvl w:ilvl="0" w:tplc="04060015">
      <w:start w:val="1"/>
      <w:numFmt w:val="upp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5B3EC3"/>
    <w:multiLevelType w:val="singleLevel"/>
    <w:tmpl w:val="7F2C56CE"/>
    <w:lvl w:ilvl="0">
      <w:start w:val="1"/>
      <w:numFmt w:val="bullet"/>
      <w:pStyle w:val="ListBullet"/>
      <w:lvlText w:val=""/>
      <w:lvlJc w:val="left"/>
      <w:pPr>
        <w:tabs>
          <w:tab w:val="num" w:pos="397"/>
        </w:tabs>
        <w:ind w:left="397" w:hanging="397"/>
      </w:pPr>
      <w:rPr>
        <w:rFonts w:ascii="Wingdings" w:hAnsi="Wingdings" w:cs="Wingdings" w:hint="default"/>
        <w:sz w:val="16"/>
        <w:szCs w:val="16"/>
      </w:rPr>
    </w:lvl>
  </w:abstractNum>
  <w:abstractNum w:abstractNumId="26" w15:restartNumberingAfterBreak="0">
    <w:nsid w:val="4C8F48C9"/>
    <w:multiLevelType w:val="hybridMultilevel"/>
    <w:tmpl w:val="C99612E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D2A15EC"/>
    <w:multiLevelType w:val="hybridMultilevel"/>
    <w:tmpl w:val="42AE9A2E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17">
      <w:start w:val="1"/>
      <w:numFmt w:val="lowerLetter"/>
      <w:lvlText w:val="%2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351973"/>
    <w:multiLevelType w:val="multilevel"/>
    <w:tmpl w:val="2D1E6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5015135"/>
    <w:multiLevelType w:val="multilevel"/>
    <w:tmpl w:val="8DAC95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9153DF6"/>
    <w:multiLevelType w:val="hybridMultilevel"/>
    <w:tmpl w:val="B1CECD8C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C64615"/>
    <w:multiLevelType w:val="hybridMultilevel"/>
    <w:tmpl w:val="D454366C"/>
    <w:lvl w:ilvl="0" w:tplc="FFFFFFFF">
      <w:start w:val="1"/>
      <w:numFmt w:val="decimal"/>
      <w:pStyle w:val="Opstillingmed1"/>
      <w:lvlText w:val="%1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tabs>
          <w:tab w:val="num" w:pos="2160"/>
        </w:tabs>
        <w:ind w:left="2160" w:hanging="1080"/>
      </w:pPr>
      <w:rPr>
        <w:rFonts w:hint="default"/>
        <w:b w:val="0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4236ECD"/>
    <w:multiLevelType w:val="singleLevel"/>
    <w:tmpl w:val="67C67140"/>
    <w:lvl w:ilvl="0">
      <w:start w:val="1"/>
      <w:numFmt w:val="bullet"/>
      <w:pStyle w:val="Heading9"/>
      <w:lvlText w:val=""/>
      <w:lvlJc w:val="left"/>
      <w:pPr>
        <w:tabs>
          <w:tab w:val="num" w:pos="1077"/>
        </w:tabs>
        <w:ind w:left="1077" w:hanging="397"/>
      </w:pPr>
      <w:rPr>
        <w:rFonts w:ascii="Wingdings" w:hAnsi="Wingdings" w:cs="Wingdings" w:hint="default"/>
      </w:rPr>
    </w:lvl>
  </w:abstractNum>
  <w:abstractNum w:abstractNumId="33" w15:restartNumberingAfterBreak="0">
    <w:nsid w:val="651D5E2B"/>
    <w:multiLevelType w:val="hybridMultilevel"/>
    <w:tmpl w:val="D26876B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2A2496"/>
    <w:multiLevelType w:val="hybridMultilevel"/>
    <w:tmpl w:val="7250038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7654F65"/>
    <w:multiLevelType w:val="hybridMultilevel"/>
    <w:tmpl w:val="343C7052"/>
    <w:lvl w:ilvl="0" w:tplc="37285242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6B4CE8"/>
    <w:multiLevelType w:val="hybridMultilevel"/>
    <w:tmpl w:val="DED4E544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CDFCE90E">
      <w:start w:val="1"/>
      <w:numFmt w:val="lowerLetter"/>
      <w:lvlText w:val="%2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830490A"/>
    <w:multiLevelType w:val="hybridMultilevel"/>
    <w:tmpl w:val="90408EC2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FB00A11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39" w15:restartNumberingAfterBreak="0">
    <w:nsid w:val="746B7021"/>
    <w:multiLevelType w:val="multilevel"/>
    <w:tmpl w:val="71A2D0E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C9747F"/>
    <w:multiLevelType w:val="multilevel"/>
    <w:tmpl w:val="07CC9C36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1" w15:restartNumberingAfterBreak="0">
    <w:nsid w:val="7E4459E5"/>
    <w:multiLevelType w:val="hybridMultilevel"/>
    <w:tmpl w:val="8892B84E"/>
    <w:lvl w:ilvl="0" w:tplc="FE000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6E61F7"/>
    <w:multiLevelType w:val="multilevel"/>
    <w:tmpl w:val="EFE01EC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38"/>
  </w:num>
  <w:num w:numId="5">
    <w:abstractNumId w:val="2"/>
  </w:num>
  <w:num w:numId="6">
    <w:abstractNumId w:val="5"/>
  </w:num>
  <w:num w:numId="7">
    <w:abstractNumId w:val="25"/>
  </w:num>
  <w:num w:numId="8">
    <w:abstractNumId w:val="0"/>
  </w:num>
  <w:num w:numId="9">
    <w:abstractNumId w:val="40"/>
  </w:num>
  <w:num w:numId="10">
    <w:abstractNumId w:val="32"/>
  </w:num>
  <w:num w:numId="11">
    <w:abstractNumId w:val="11"/>
  </w:num>
  <w:num w:numId="12">
    <w:abstractNumId w:val="40"/>
  </w:num>
  <w:num w:numId="13">
    <w:abstractNumId w:val="33"/>
  </w:num>
  <w:num w:numId="14">
    <w:abstractNumId w:val="16"/>
  </w:num>
  <w:num w:numId="15">
    <w:abstractNumId w:val="34"/>
  </w:num>
  <w:num w:numId="16">
    <w:abstractNumId w:val="22"/>
  </w:num>
  <w:num w:numId="17">
    <w:abstractNumId w:val="3"/>
  </w:num>
  <w:num w:numId="18">
    <w:abstractNumId w:val="26"/>
  </w:num>
  <w:num w:numId="19">
    <w:abstractNumId w:val="7"/>
  </w:num>
  <w:num w:numId="20">
    <w:abstractNumId w:val="17"/>
  </w:num>
  <w:num w:numId="21">
    <w:abstractNumId w:val="28"/>
  </w:num>
  <w:num w:numId="22">
    <w:abstractNumId w:val="21"/>
  </w:num>
  <w:num w:numId="23">
    <w:abstractNumId w:val="14"/>
  </w:num>
  <w:num w:numId="24">
    <w:abstractNumId w:val="19"/>
  </w:num>
  <w:num w:numId="25">
    <w:abstractNumId w:val="42"/>
  </w:num>
  <w:num w:numId="26">
    <w:abstractNumId w:val="8"/>
  </w:num>
  <w:num w:numId="27">
    <w:abstractNumId w:val="9"/>
  </w:num>
  <w:num w:numId="28">
    <w:abstractNumId w:val="29"/>
  </w:num>
  <w:num w:numId="29">
    <w:abstractNumId w:val="10"/>
  </w:num>
  <w:num w:numId="30">
    <w:abstractNumId w:val="20"/>
  </w:num>
  <w:num w:numId="31">
    <w:abstractNumId w:val="12"/>
  </w:num>
  <w:num w:numId="32">
    <w:abstractNumId w:val="36"/>
  </w:num>
  <w:num w:numId="33">
    <w:abstractNumId w:val="4"/>
  </w:num>
  <w:num w:numId="34">
    <w:abstractNumId w:val="35"/>
  </w:num>
  <w:num w:numId="35">
    <w:abstractNumId w:val="13"/>
  </w:num>
  <w:num w:numId="36">
    <w:abstractNumId w:val="39"/>
  </w:num>
  <w:num w:numId="37">
    <w:abstractNumId w:val="24"/>
  </w:num>
  <w:num w:numId="38">
    <w:abstractNumId w:val="15"/>
  </w:num>
  <w:num w:numId="39">
    <w:abstractNumId w:val="41"/>
  </w:num>
  <w:num w:numId="40">
    <w:abstractNumId w:val="31"/>
  </w:num>
  <w:num w:numId="41">
    <w:abstractNumId w:val="23"/>
  </w:num>
  <w:num w:numId="42">
    <w:abstractNumId w:val="18"/>
  </w:num>
  <w:num w:numId="43">
    <w:abstractNumId w:val="30"/>
  </w:num>
  <w:num w:numId="44">
    <w:abstractNumId w:val="37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activeWritingStyle w:appName="MSWord" w:lang="da-DK" w:vendorID="64" w:dllVersion="0" w:nlCheck="1" w:checkStyle="0"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da-DK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70"/>
  <w:doNotHyphenateCaps/>
  <w:drawingGridHorizontalSpacing w:val="24"/>
  <w:drawingGridVerticalSpacing w:val="65"/>
  <w:displayHorizont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jM0MbawMLQwNLdQ0lEKTi0uzszPAykwqgUA9Sp3lSwAAAA="/>
  </w:docVars>
  <w:rsids>
    <w:rsidRoot w:val="00EC47F4"/>
    <w:rsid w:val="00007AF7"/>
    <w:rsid w:val="00010F44"/>
    <w:rsid w:val="00013DCC"/>
    <w:rsid w:val="0001416C"/>
    <w:rsid w:val="00016D5B"/>
    <w:rsid w:val="00030BA1"/>
    <w:rsid w:val="00036EE7"/>
    <w:rsid w:val="00041207"/>
    <w:rsid w:val="00050054"/>
    <w:rsid w:val="0005280D"/>
    <w:rsid w:val="000549CC"/>
    <w:rsid w:val="00061014"/>
    <w:rsid w:val="00074436"/>
    <w:rsid w:val="000744D9"/>
    <w:rsid w:val="00076676"/>
    <w:rsid w:val="00077EB0"/>
    <w:rsid w:val="00082041"/>
    <w:rsid w:val="00083494"/>
    <w:rsid w:val="00094A01"/>
    <w:rsid w:val="00094AD5"/>
    <w:rsid w:val="000A2B5C"/>
    <w:rsid w:val="000A550C"/>
    <w:rsid w:val="000A6244"/>
    <w:rsid w:val="000C0440"/>
    <w:rsid w:val="000C0ECC"/>
    <w:rsid w:val="000C1DBE"/>
    <w:rsid w:val="000C31A6"/>
    <w:rsid w:val="000D4390"/>
    <w:rsid w:val="000E5190"/>
    <w:rsid w:val="000E5B1B"/>
    <w:rsid w:val="000F65EE"/>
    <w:rsid w:val="00105D22"/>
    <w:rsid w:val="001113DE"/>
    <w:rsid w:val="00111693"/>
    <w:rsid w:val="00111D51"/>
    <w:rsid w:val="0012001C"/>
    <w:rsid w:val="001216C9"/>
    <w:rsid w:val="001242E0"/>
    <w:rsid w:val="00127644"/>
    <w:rsid w:val="001321D9"/>
    <w:rsid w:val="001409DC"/>
    <w:rsid w:val="001439B3"/>
    <w:rsid w:val="00145F86"/>
    <w:rsid w:val="0015012A"/>
    <w:rsid w:val="00153E2C"/>
    <w:rsid w:val="001611FF"/>
    <w:rsid w:val="00163E09"/>
    <w:rsid w:val="00174E84"/>
    <w:rsid w:val="00175938"/>
    <w:rsid w:val="00175B32"/>
    <w:rsid w:val="001819B4"/>
    <w:rsid w:val="00183A29"/>
    <w:rsid w:val="00183E7E"/>
    <w:rsid w:val="001876D3"/>
    <w:rsid w:val="00190475"/>
    <w:rsid w:val="0019126D"/>
    <w:rsid w:val="001941B3"/>
    <w:rsid w:val="001946FB"/>
    <w:rsid w:val="001A0982"/>
    <w:rsid w:val="001B3492"/>
    <w:rsid w:val="001C1CF2"/>
    <w:rsid w:val="001C5234"/>
    <w:rsid w:val="001D5DF3"/>
    <w:rsid w:val="001D66F1"/>
    <w:rsid w:val="001F3FF1"/>
    <w:rsid w:val="001F5938"/>
    <w:rsid w:val="002000B6"/>
    <w:rsid w:val="002038EB"/>
    <w:rsid w:val="00204961"/>
    <w:rsid w:val="002056E4"/>
    <w:rsid w:val="002125BC"/>
    <w:rsid w:val="00213A5D"/>
    <w:rsid w:val="00216CE3"/>
    <w:rsid w:val="002217BD"/>
    <w:rsid w:val="00221CB9"/>
    <w:rsid w:val="00224FDC"/>
    <w:rsid w:val="00226BE7"/>
    <w:rsid w:val="00234AE7"/>
    <w:rsid w:val="00242930"/>
    <w:rsid w:val="00242F9E"/>
    <w:rsid w:val="0025124B"/>
    <w:rsid w:val="00257C3C"/>
    <w:rsid w:val="00264F04"/>
    <w:rsid w:val="00265CFC"/>
    <w:rsid w:val="00274B10"/>
    <w:rsid w:val="002819E3"/>
    <w:rsid w:val="00285090"/>
    <w:rsid w:val="00291DA8"/>
    <w:rsid w:val="00292B35"/>
    <w:rsid w:val="002961EC"/>
    <w:rsid w:val="00297B31"/>
    <w:rsid w:val="002A22D9"/>
    <w:rsid w:val="002A6886"/>
    <w:rsid w:val="002B0623"/>
    <w:rsid w:val="002B1692"/>
    <w:rsid w:val="002B2C12"/>
    <w:rsid w:val="002B483C"/>
    <w:rsid w:val="002B5B6D"/>
    <w:rsid w:val="002C1015"/>
    <w:rsid w:val="002C12F0"/>
    <w:rsid w:val="002C173F"/>
    <w:rsid w:val="002C406A"/>
    <w:rsid w:val="002C60E7"/>
    <w:rsid w:val="002D3CBF"/>
    <w:rsid w:val="002D688D"/>
    <w:rsid w:val="002E1B7A"/>
    <w:rsid w:val="002E3D2B"/>
    <w:rsid w:val="0030668D"/>
    <w:rsid w:val="00317786"/>
    <w:rsid w:val="00326715"/>
    <w:rsid w:val="003309A7"/>
    <w:rsid w:val="00341A4F"/>
    <w:rsid w:val="0034454B"/>
    <w:rsid w:val="00362129"/>
    <w:rsid w:val="00364E71"/>
    <w:rsid w:val="00366386"/>
    <w:rsid w:val="00372785"/>
    <w:rsid w:val="003760E8"/>
    <w:rsid w:val="0038425C"/>
    <w:rsid w:val="003976DB"/>
    <w:rsid w:val="003A369C"/>
    <w:rsid w:val="003A519A"/>
    <w:rsid w:val="003B4BEE"/>
    <w:rsid w:val="003B4E13"/>
    <w:rsid w:val="003C5E50"/>
    <w:rsid w:val="003C7857"/>
    <w:rsid w:val="003E4BE1"/>
    <w:rsid w:val="003E505A"/>
    <w:rsid w:val="003E53C7"/>
    <w:rsid w:val="003E753D"/>
    <w:rsid w:val="003F068D"/>
    <w:rsid w:val="003F07AF"/>
    <w:rsid w:val="003F144A"/>
    <w:rsid w:val="003F1C9E"/>
    <w:rsid w:val="00401275"/>
    <w:rsid w:val="00404864"/>
    <w:rsid w:val="00411E41"/>
    <w:rsid w:val="00412E66"/>
    <w:rsid w:val="00417DD1"/>
    <w:rsid w:val="00421280"/>
    <w:rsid w:val="00421BF9"/>
    <w:rsid w:val="004237E2"/>
    <w:rsid w:val="00426A37"/>
    <w:rsid w:val="00433D13"/>
    <w:rsid w:val="00437770"/>
    <w:rsid w:val="0044141B"/>
    <w:rsid w:val="00453668"/>
    <w:rsid w:val="0045546B"/>
    <w:rsid w:val="00455DE4"/>
    <w:rsid w:val="00470BBF"/>
    <w:rsid w:val="004722E5"/>
    <w:rsid w:val="004756E5"/>
    <w:rsid w:val="004778F8"/>
    <w:rsid w:val="00481B85"/>
    <w:rsid w:val="00485473"/>
    <w:rsid w:val="00492CA0"/>
    <w:rsid w:val="00493E42"/>
    <w:rsid w:val="00495DE9"/>
    <w:rsid w:val="004A0C75"/>
    <w:rsid w:val="004A7B50"/>
    <w:rsid w:val="004B22CB"/>
    <w:rsid w:val="004C58C8"/>
    <w:rsid w:val="004E42EF"/>
    <w:rsid w:val="004E73AF"/>
    <w:rsid w:val="005078BF"/>
    <w:rsid w:val="00510553"/>
    <w:rsid w:val="00510E2D"/>
    <w:rsid w:val="00527B19"/>
    <w:rsid w:val="005309A2"/>
    <w:rsid w:val="00534455"/>
    <w:rsid w:val="00541D24"/>
    <w:rsid w:val="00545B6C"/>
    <w:rsid w:val="00550BB7"/>
    <w:rsid w:val="00557618"/>
    <w:rsid w:val="00566B05"/>
    <w:rsid w:val="00577A9F"/>
    <w:rsid w:val="00587AE9"/>
    <w:rsid w:val="00594424"/>
    <w:rsid w:val="005961D3"/>
    <w:rsid w:val="005A40B7"/>
    <w:rsid w:val="005A6366"/>
    <w:rsid w:val="005A6EC2"/>
    <w:rsid w:val="005A7A2D"/>
    <w:rsid w:val="005B2E1E"/>
    <w:rsid w:val="005C033A"/>
    <w:rsid w:val="005C24D5"/>
    <w:rsid w:val="005C4AB9"/>
    <w:rsid w:val="005D45EA"/>
    <w:rsid w:val="005D4A45"/>
    <w:rsid w:val="005D61AD"/>
    <w:rsid w:val="005D6805"/>
    <w:rsid w:val="005E086F"/>
    <w:rsid w:val="005E1572"/>
    <w:rsid w:val="005E2CC0"/>
    <w:rsid w:val="005F12D2"/>
    <w:rsid w:val="005F13CC"/>
    <w:rsid w:val="0060438C"/>
    <w:rsid w:val="00612A03"/>
    <w:rsid w:val="006134E4"/>
    <w:rsid w:val="00622E9A"/>
    <w:rsid w:val="00630DC3"/>
    <w:rsid w:val="00644C44"/>
    <w:rsid w:val="00646B01"/>
    <w:rsid w:val="006500DB"/>
    <w:rsid w:val="006511F1"/>
    <w:rsid w:val="00652B87"/>
    <w:rsid w:val="006556D1"/>
    <w:rsid w:val="006566B8"/>
    <w:rsid w:val="00656BE3"/>
    <w:rsid w:val="006704F1"/>
    <w:rsid w:val="00672DA6"/>
    <w:rsid w:val="00681DD7"/>
    <w:rsid w:val="006B1769"/>
    <w:rsid w:val="006B3EF3"/>
    <w:rsid w:val="006C4229"/>
    <w:rsid w:val="006D540C"/>
    <w:rsid w:val="006E4B18"/>
    <w:rsid w:val="006E7DE0"/>
    <w:rsid w:val="006E7FBC"/>
    <w:rsid w:val="006F27B8"/>
    <w:rsid w:val="00704504"/>
    <w:rsid w:val="007119E6"/>
    <w:rsid w:val="0072629C"/>
    <w:rsid w:val="0072713D"/>
    <w:rsid w:val="00732E3C"/>
    <w:rsid w:val="00736352"/>
    <w:rsid w:val="0075310A"/>
    <w:rsid w:val="00765975"/>
    <w:rsid w:val="00774F9B"/>
    <w:rsid w:val="00785A37"/>
    <w:rsid w:val="007942D2"/>
    <w:rsid w:val="007A5135"/>
    <w:rsid w:val="007A51AB"/>
    <w:rsid w:val="007A5E42"/>
    <w:rsid w:val="007B3887"/>
    <w:rsid w:val="007C7EF2"/>
    <w:rsid w:val="007D3747"/>
    <w:rsid w:val="007E0C23"/>
    <w:rsid w:val="007E3744"/>
    <w:rsid w:val="007F04C4"/>
    <w:rsid w:val="007F5113"/>
    <w:rsid w:val="00800FF9"/>
    <w:rsid w:val="008058EA"/>
    <w:rsid w:val="00806D97"/>
    <w:rsid w:val="008107EE"/>
    <w:rsid w:val="008115B5"/>
    <w:rsid w:val="00812F59"/>
    <w:rsid w:val="0082738E"/>
    <w:rsid w:val="0083076B"/>
    <w:rsid w:val="00840268"/>
    <w:rsid w:val="00840EA0"/>
    <w:rsid w:val="00844CC2"/>
    <w:rsid w:val="0084588E"/>
    <w:rsid w:val="00851280"/>
    <w:rsid w:val="008517A2"/>
    <w:rsid w:val="00853FDF"/>
    <w:rsid w:val="00855E44"/>
    <w:rsid w:val="008602C9"/>
    <w:rsid w:val="0086490E"/>
    <w:rsid w:val="00866762"/>
    <w:rsid w:val="00866BB0"/>
    <w:rsid w:val="008709C7"/>
    <w:rsid w:val="00871D7F"/>
    <w:rsid w:val="008738C9"/>
    <w:rsid w:val="00881269"/>
    <w:rsid w:val="00885A29"/>
    <w:rsid w:val="008903D6"/>
    <w:rsid w:val="008A4C92"/>
    <w:rsid w:val="008A5C01"/>
    <w:rsid w:val="008A6A75"/>
    <w:rsid w:val="008D62DC"/>
    <w:rsid w:val="008F38E5"/>
    <w:rsid w:val="00901A42"/>
    <w:rsid w:val="0090376A"/>
    <w:rsid w:val="00904823"/>
    <w:rsid w:val="00905499"/>
    <w:rsid w:val="00905D79"/>
    <w:rsid w:val="009102F7"/>
    <w:rsid w:val="00910A47"/>
    <w:rsid w:val="00910A60"/>
    <w:rsid w:val="0091157C"/>
    <w:rsid w:val="009233D7"/>
    <w:rsid w:val="00923E95"/>
    <w:rsid w:val="009336C4"/>
    <w:rsid w:val="0094345B"/>
    <w:rsid w:val="00944898"/>
    <w:rsid w:val="009531F5"/>
    <w:rsid w:val="0096427B"/>
    <w:rsid w:val="009679F2"/>
    <w:rsid w:val="00975536"/>
    <w:rsid w:val="00977457"/>
    <w:rsid w:val="009812D0"/>
    <w:rsid w:val="00985E1B"/>
    <w:rsid w:val="00987E6A"/>
    <w:rsid w:val="00995D05"/>
    <w:rsid w:val="00997A4A"/>
    <w:rsid w:val="00997BF7"/>
    <w:rsid w:val="009A14B6"/>
    <w:rsid w:val="009A2BD1"/>
    <w:rsid w:val="009B1EE9"/>
    <w:rsid w:val="009B3204"/>
    <w:rsid w:val="009B4331"/>
    <w:rsid w:val="009C2B7A"/>
    <w:rsid w:val="009D1634"/>
    <w:rsid w:val="009E2242"/>
    <w:rsid w:val="009E274A"/>
    <w:rsid w:val="009E3DFF"/>
    <w:rsid w:val="009E60F5"/>
    <w:rsid w:val="009E79B2"/>
    <w:rsid w:val="009F76CD"/>
    <w:rsid w:val="00A00B2C"/>
    <w:rsid w:val="00A04614"/>
    <w:rsid w:val="00A11BC0"/>
    <w:rsid w:val="00A16410"/>
    <w:rsid w:val="00A25CA4"/>
    <w:rsid w:val="00A33608"/>
    <w:rsid w:val="00A36E5D"/>
    <w:rsid w:val="00A3708A"/>
    <w:rsid w:val="00A37274"/>
    <w:rsid w:val="00A37318"/>
    <w:rsid w:val="00A512F9"/>
    <w:rsid w:val="00A573A4"/>
    <w:rsid w:val="00A62B18"/>
    <w:rsid w:val="00A71C89"/>
    <w:rsid w:val="00A73C4E"/>
    <w:rsid w:val="00A73D5F"/>
    <w:rsid w:val="00A748F3"/>
    <w:rsid w:val="00A76B0D"/>
    <w:rsid w:val="00A7748A"/>
    <w:rsid w:val="00A779F2"/>
    <w:rsid w:val="00AA0F5E"/>
    <w:rsid w:val="00AA4B13"/>
    <w:rsid w:val="00AB1EDB"/>
    <w:rsid w:val="00AB4C8B"/>
    <w:rsid w:val="00AB7931"/>
    <w:rsid w:val="00AC20D2"/>
    <w:rsid w:val="00AC37B4"/>
    <w:rsid w:val="00AC70AF"/>
    <w:rsid w:val="00AD04FF"/>
    <w:rsid w:val="00AD181D"/>
    <w:rsid w:val="00AD230B"/>
    <w:rsid w:val="00AD27A4"/>
    <w:rsid w:val="00AD3413"/>
    <w:rsid w:val="00AD56B1"/>
    <w:rsid w:val="00AD6FFA"/>
    <w:rsid w:val="00AE30B2"/>
    <w:rsid w:val="00AE534A"/>
    <w:rsid w:val="00AE6302"/>
    <w:rsid w:val="00AF2D4B"/>
    <w:rsid w:val="00AF3881"/>
    <w:rsid w:val="00B02C06"/>
    <w:rsid w:val="00B05728"/>
    <w:rsid w:val="00B068E7"/>
    <w:rsid w:val="00B1422F"/>
    <w:rsid w:val="00B16DB6"/>
    <w:rsid w:val="00B32277"/>
    <w:rsid w:val="00B329AF"/>
    <w:rsid w:val="00B342DC"/>
    <w:rsid w:val="00B37F7F"/>
    <w:rsid w:val="00B4051A"/>
    <w:rsid w:val="00B44BDF"/>
    <w:rsid w:val="00B46210"/>
    <w:rsid w:val="00B521A8"/>
    <w:rsid w:val="00B555AB"/>
    <w:rsid w:val="00B60087"/>
    <w:rsid w:val="00B72AA5"/>
    <w:rsid w:val="00B750A6"/>
    <w:rsid w:val="00B82977"/>
    <w:rsid w:val="00B874D3"/>
    <w:rsid w:val="00B9030C"/>
    <w:rsid w:val="00B90DAD"/>
    <w:rsid w:val="00B9115D"/>
    <w:rsid w:val="00B91DE8"/>
    <w:rsid w:val="00B93CC3"/>
    <w:rsid w:val="00BA1018"/>
    <w:rsid w:val="00BA5293"/>
    <w:rsid w:val="00BB5CD3"/>
    <w:rsid w:val="00BB73D6"/>
    <w:rsid w:val="00BB7841"/>
    <w:rsid w:val="00BC2DBC"/>
    <w:rsid w:val="00BC4229"/>
    <w:rsid w:val="00BC4720"/>
    <w:rsid w:val="00BC4B7A"/>
    <w:rsid w:val="00BD0E80"/>
    <w:rsid w:val="00BD6015"/>
    <w:rsid w:val="00BE0E23"/>
    <w:rsid w:val="00BE47C9"/>
    <w:rsid w:val="00BE6329"/>
    <w:rsid w:val="00C01D05"/>
    <w:rsid w:val="00C01FA6"/>
    <w:rsid w:val="00C02C1D"/>
    <w:rsid w:val="00C04717"/>
    <w:rsid w:val="00C04C32"/>
    <w:rsid w:val="00C1240D"/>
    <w:rsid w:val="00C20788"/>
    <w:rsid w:val="00C27241"/>
    <w:rsid w:val="00C27AD2"/>
    <w:rsid w:val="00C333FB"/>
    <w:rsid w:val="00C40638"/>
    <w:rsid w:val="00C53DBF"/>
    <w:rsid w:val="00C66FF3"/>
    <w:rsid w:val="00C702AC"/>
    <w:rsid w:val="00C713AA"/>
    <w:rsid w:val="00C741C0"/>
    <w:rsid w:val="00C80B52"/>
    <w:rsid w:val="00C81A90"/>
    <w:rsid w:val="00C87330"/>
    <w:rsid w:val="00C92387"/>
    <w:rsid w:val="00C97D1E"/>
    <w:rsid w:val="00CA48A3"/>
    <w:rsid w:val="00CA4EDC"/>
    <w:rsid w:val="00CB095F"/>
    <w:rsid w:val="00CB139F"/>
    <w:rsid w:val="00CB3B19"/>
    <w:rsid w:val="00CC0D67"/>
    <w:rsid w:val="00CC2223"/>
    <w:rsid w:val="00CC2C98"/>
    <w:rsid w:val="00CC7001"/>
    <w:rsid w:val="00CC7E43"/>
    <w:rsid w:val="00CD085C"/>
    <w:rsid w:val="00CE0D1F"/>
    <w:rsid w:val="00CE285D"/>
    <w:rsid w:val="00CF14F7"/>
    <w:rsid w:val="00CF5BBE"/>
    <w:rsid w:val="00CF75B8"/>
    <w:rsid w:val="00D029F3"/>
    <w:rsid w:val="00D03D93"/>
    <w:rsid w:val="00D10B55"/>
    <w:rsid w:val="00D15C84"/>
    <w:rsid w:val="00D34366"/>
    <w:rsid w:val="00D37E5B"/>
    <w:rsid w:val="00D40CA4"/>
    <w:rsid w:val="00D41275"/>
    <w:rsid w:val="00D43493"/>
    <w:rsid w:val="00D4581C"/>
    <w:rsid w:val="00D466E3"/>
    <w:rsid w:val="00D505B2"/>
    <w:rsid w:val="00D613F4"/>
    <w:rsid w:val="00D6320F"/>
    <w:rsid w:val="00D712DD"/>
    <w:rsid w:val="00D72136"/>
    <w:rsid w:val="00D7314E"/>
    <w:rsid w:val="00D76FAE"/>
    <w:rsid w:val="00D873C4"/>
    <w:rsid w:val="00D91731"/>
    <w:rsid w:val="00D95FC9"/>
    <w:rsid w:val="00DA3B6E"/>
    <w:rsid w:val="00DA5A13"/>
    <w:rsid w:val="00DC66E7"/>
    <w:rsid w:val="00DD352E"/>
    <w:rsid w:val="00DD5769"/>
    <w:rsid w:val="00DE012F"/>
    <w:rsid w:val="00DE5445"/>
    <w:rsid w:val="00DE5ECD"/>
    <w:rsid w:val="00DF6901"/>
    <w:rsid w:val="00DF79B4"/>
    <w:rsid w:val="00E02880"/>
    <w:rsid w:val="00E05B17"/>
    <w:rsid w:val="00E07A1C"/>
    <w:rsid w:val="00E124EE"/>
    <w:rsid w:val="00E12565"/>
    <w:rsid w:val="00E263B0"/>
    <w:rsid w:val="00E32F24"/>
    <w:rsid w:val="00E37808"/>
    <w:rsid w:val="00E45EB4"/>
    <w:rsid w:val="00E46C55"/>
    <w:rsid w:val="00E60CD4"/>
    <w:rsid w:val="00E6450B"/>
    <w:rsid w:val="00E677A7"/>
    <w:rsid w:val="00E703B3"/>
    <w:rsid w:val="00E77436"/>
    <w:rsid w:val="00E902A3"/>
    <w:rsid w:val="00EB71BD"/>
    <w:rsid w:val="00EC0354"/>
    <w:rsid w:val="00EC47F4"/>
    <w:rsid w:val="00EC6AAE"/>
    <w:rsid w:val="00EC7E37"/>
    <w:rsid w:val="00ED1A1E"/>
    <w:rsid w:val="00ED371A"/>
    <w:rsid w:val="00ED56F0"/>
    <w:rsid w:val="00EE771B"/>
    <w:rsid w:val="00EF2C56"/>
    <w:rsid w:val="00EF3208"/>
    <w:rsid w:val="00F112F2"/>
    <w:rsid w:val="00F14583"/>
    <w:rsid w:val="00F15C8C"/>
    <w:rsid w:val="00F23367"/>
    <w:rsid w:val="00F30135"/>
    <w:rsid w:val="00F33C20"/>
    <w:rsid w:val="00F34602"/>
    <w:rsid w:val="00F34A0D"/>
    <w:rsid w:val="00F358F8"/>
    <w:rsid w:val="00F4099A"/>
    <w:rsid w:val="00F45BBC"/>
    <w:rsid w:val="00F51957"/>
    <w:rsid w:val="00F51E17"/>
    <w:rsid w:val="00F52A52"/>
    <w:rsid w:val="00F56E44"/>
    <w:rsid w:val="00F6536B"/>
    <w:rsid w:val="00F72F99"/>
    <w:rsid w:val="00F77E0D"/>
    <w:rsid w:val="00F814A4"/>
    <w:rsid w:val="00F82136"/>
    <w:rsid w:val="00F87A9B"/>
    <w:rsid w:val="00F95496"/>
    <w:rsid w:val="00F96FDC"/>
    <w:rsid w:val="00FA19EF"/>
    <w:rsid w:val="00FA1C1C"/>
    <w:rsid w:val="00FA4EFE"/>
    <w:rsid w:val="00FA5054"/>
    <w:rsid w:val="00FA6B4B"/>
    <w:rsid w:val="00FB65AC"/>
    <w:rsid w:val="00FB6BE3"/>
    <w:rsid w:val="00FB7734"/>
    <w:rsid w:val="00FC2A13"/>
    <w:rsid w:val="00FD37D2"/>
    <w:rsid w:val="00FE1522"/>
    <w:rsid w:val="00FF5137"/>
    <w:rsid w:val="00FF5BE1"/>
    <w:rsid w:val="00FF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C3BEB2C"/>
  <w15:docId w15:val="{F55EAA78-136E-491A-86A7-E04EBD2CE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1A42"/>
    <w:pPr>
      <w:tabs>
        <w:tab w:val="left" w:pos="680"/>
      </w:tabs>
      <w:spacing w:line="280" w:lineRule="exact"/>
    </w:pPr>
    <w:rPr>
      <w:rFonts w:ascii="Century Gothic" w:hAnsi="Century Gothic" w:cs="Century Gothic"/>
      <w:snapToGrid w:val="0"/>
    </w:rPr>
  </w:style>
  <w:style w:type="paragraph" w:styleId="Heading1">
    <w:name w:val="heading 1"/>
    <w:basedOn w:val="Normal"/>
    <w:next w:val="NormalIndent"/>
    <w:qFormat/>
    <w:pPr>
      <w:keepNext/>
      <w:tabs>
        <w:tab w:val="clear" w:pos="680"/>
      </w:tabs>
      <w:spacing w:after="100"/>
      <w:outlineLvl w:val="0"/>
    </w:pPr>
    <w:rPr>
      <w:b/>
      <w:bCs/>
      <w:smallCaps/>
      <w:kern w:val="28"/>
      <w:sz w:val="22"/>
      <w:szCs w:val="22"/>
    </w:rPr>
  </w:style>
  <w:style w:type="paragraph" w:styleId="Heading2">
    <w:name w:val="heading 2"/>
    <w:basedOn w:val="Normal"/>
    <w:next w:val="NormalIndent"/>
    <w:qFormat/>
    <w:pPr>
      <w:keepNext/>
      <w:numPr>
        <w:ilvl w:val="1"/>
        <w:numId w:val="10"/>
      </w:numPr>
      <w:tabs>
        <w:tab w:val="num" w:pos="680"/>
      </w:tabs>
      <w:spacing w:after="240"/>
      <w:ind w:left="680" w:hanging="680"/>
      <w:outlineLvl w:val="1"/>
    </w:pPr>
    <w:rPr>
      <w:b/>
      <w:bCs/>
    </w:rPr>
  </w:style>
  <w:style w:type="paragraph" w:styleId="Heading3">
    <w:name w:val="heading 3"/>
    <w:basedOn w:val="Normal"/>
    <w:next w:val="NormalIndent"/>
    <w:qFormat/>
    <w:pPr>
      <w:keepNext/>
      <w:numPr>
        <w:ilvl w:val="2"/>
        <w:numId w:val="10"/>
      </w:numPr>
      <w:tabs>
        <w:tab w:val="num" w:pos="680"/>
      </w:tabs>
      <w:spacing w:after="240"/>
      <w:ind w:left="680" w:hanging="680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tabs>
        <w:tab w:val="clear" w:pos="680"/>
        <w:tab w:val="num" w:pos="864"/>
      </w:tabs>
      <w:spacing w:before="240" w:after="60"/>
      <w:ind w:left="864" w:hanging="864"/>
      <w:outlineLvl w:val="3"/>
    </w:pPr>
    <w:rPr>
      <w:rFonts w:ascii="Arial" w:hAnsi="Arial" w:cs="Arial"/>
      <w:b/>
      <w:bCs/>
      <w:sz w:val="24"/>
      <w:szCs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0"/>
      </w:numPr>
      <w:tabs>
        <w:tab w:val="clear" w:pos="680"/>
        <w:tab w:val="num" w:pos="1008"/>
      </w:tabs>
      <w:spacing w:before="240" w:after="60"/>
      <w:ind w:left="1008" w:hanging="1008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0"/>
      </w:numPr>
      <w:tabs>
        <w:tab w:val="clear" w:pos="680"/>
        <w:tab w:val="num" w:pos="1152"/>
      </w:tabs>
      <w:spacing w:before="240" w:after="60"/>
      <w:ind w:left="1152" w:hanging="1152"/>
      <w:outlineLvl w:val="5"/>
    </w:pPr>
    <w:rPr>
      <w:rFonts w:ascii="Times New Roman" w:hAnsi="Times New Roman" w:cs="Times New Roman"/>
      <w:i/>
      <w:i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0"/>
      </w:numPr>
      <w:tabs>
        <w:tab w:val="clear" w:pos="680"/>
        <w:tab w:val="num" w:pos="1296"/>
      </w:tabs>
      <w:spacing w:before="240" w:after="60"/>
      <w:ind w:left="1296" w:hanging="1296"/>
      <w:outlineLvl w:val="6"/>
    </w:pPr>
    <w:rPr>
      <w:rFonts w:ascii="Arial" w:hAnsi="Arial" w:cs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0"/>
      </w:numPr>
      <w:tabs>
        <w:tab w:val="clear" w:pos="680"/>
        <w:tab w:val="num" w:pos="1440"/>
      </w:tabs>
      <w:spacing w:before="240" w:after="60"/>
      <w:ind w:left="1440" w:hanging="1440"/>
      <w:outlineLvl w:val="7"/>
    </w:pPr>
    <w:rPr>
      <w:rFonts w:ascii="Arial" w:hAnsi="Arial" w:cs="Arial"/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0"/>
      </w:numPr>
      <w:tabs>
        <w:tab w:val="clear" w:pos="680"/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paragraph" w:styleId="ListBullet">
    <w:name w:val="List Bullet"/>
    <w:basedOn w:val="Normal"/>
    <w:pPr>
      <w:numPr>
        <w:numId w:val="7"/>
      </w:numPr>
      <w:tabs>
        <w:tab w:val="decimal" w:pos="397"/>
      </w:tabs>
      <w:spacing w:line="240" w:lineRule="auto"/>
    </w:pPr>
  </w:style>
  <w:style w:type="paragraph" w:customStyle="1" w:styleId="DatoRef">
    <w:name w:val="Dato/Ref"/>
    <w:basedOn w:val="Normal"/>
    <w:rPr>
      <w:i/>
      <w:iCs/>
    </w:rPr>
  </w:style>
  <w:style w:type="character" w:styleId="PageNumber">
    <w:name w:val="page number"/>
    <w:basedOn w:val="DefaultParagraphFont"/>
  </w:style>
  <w:style w:type="paragraph" w:customStyle="1" w:styleId="Halvlinie">
    <w:name w:val="Halv linie"/>
    <w:basedOn w:val="Normal"/>
    <w:next w:val="Normal"/>
    <w:pPr>
      <w:spacing w:line="360" w:lineRule="auto"/>
    </w:pPr>
  </w:style>
  <w:style w:type="paragraph" w:customStyle="1" w:styleId="Hangindent1">
    <w:name w:val="Hang.indent 1"/>
    <w:basedOn w:val="Normal"/>
    <w:pPr>
      <w:ind w:left="709" w:hanging="709"/>
    </w:pPr>
  </w:style>
  <w:style w:type="paragraph" w:customStyle="1" w:styleId="Hangindent2">
    <w:name w:val="Hang.indent 2"/>
    <w:basedOn w:val="Normal"/>
    <w:pPr>
      <w:ind w:left="1418" w:hanging="709"/>
    </w:pPr>
  </w:style>
  <w:style w:type="paragraph" w:customStyle="1" w:styleId="NormalBold">
    <w:name w:val="Normal Bold"/>
    <w:basedOn w:val="Normal"/>
  </w:style>
  <w:style w:type="paragraph" w:customStyle="1" w:styleId="NormalItalic">
    <w:name w:val="Normal Italic"/>
    <w:basedOn w:val="Normal"/>
    <w:rPr>
      <w:i/>
      <w:iCs/>
    </w:rPr>
  </w:style>
  <w:style w:type="paragraph" w:customStyle="1" w:styleId="TableText11">
    <w:name w:val="Table Text 11"/>
    <w:pPr>
      <w:spacing w:before="60"/>
    </w:pPr>
    <w:rPr>
      <w:noProof/>
      <w:snapToGrid w:val="0"/>
      <w:sz w:val="22"/>
      <w:szCs w:val="22"/>
    </w:rPr>
  </w:style>
  <w:style w:type="paragraph" w:customStyle="1" w:styleId="Indent2">
    <w:name w:val="Indent 2"/>
    <w:basedOn w:val="Normal"/>
    <w:pPr>
      <w:ind w:left="1418"/>
    </w:pPr>
  </w:style>
  <w:style w:type="paragraph" w:customStyle="1" w:styleId="Indent1">
    <w:name w:val="Indent 1"/>
    <w:basedOn w:val="Normal"/>
    <w:pPr>
      <w:ind w:left="709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Bullet2">
    <w:name w:val="List Bullet 2"/>
    <w:basedOn w:val="Normal"/>
    <w:autoRedefine/>
    <w:pPr>
      <w:numPr>
        <w:numId w:val="8"/>
      </w:numPr>
      <w:spacing w:line="240" w:lineRule="auto"/>
    </w:pPr>
  </w:style>
  <w:style w:type="paragraph" w:styleId="NormalIndent">
    <w:name w:val="Normal Indent"/>
    <w:basedOn w:val="Normal"/>
    <w:next w:val="Normal"/>
    <w:pPr>
      <w:ind w:left="680"/>
    </w:pPr>
  </w:style>
  <w:style w:type="paragraph" w:styleId="List">
    <w:name w:val="List"/>
    <w:basedOn w:val="Normal"/>
    <w:pPr>
      <w:tabs>
        <w:tab w:val="num" w:pos="1077"/>
      </w:tabs>
      <w:ind w:left="1077" w:hanging="397"/>
    </w:pPr>
  </w:style>
  <w:style w:type="paragraph" w:styleId="List2">
    <w:name w:val="List 2"/>
    <w:basedOn w:val="Normal"/>
    <w:pPr>
      <w:numPr>
        <w:numId w:val="11"/>
      </w:numPr>
    </w:p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pPr>
      <w:tabs>
        <w:tab w:val="left" w:pos="680"/>
      </w:tabs>
      <w:spacing w:line="280" w:lineRule="exact"/>
    </w:pPr>
    <w:rPr>
      <w:snapToGrid w:val="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  <w:style w:type="character" w:customStyle="1" w:styleId="hps">
    <w:name w:val="hps"/>
    <w:basedOn w:val="DefaultParagraphFont"/>
    <w:rsid w:val="00A00B2C"/>
  </w:style>
  <w:style w:type="paragraph" w:styleId="ListParagraph">
    <w:name w:val="List Paragraph"/>
    <w:basedOn w:val="Normal"/>
    <w:uiPriority w:val="34"/>
    <w:qFormat/>
    <w:rsid w:val="00AD6FFA"/>
    <w:pPr>
      <w:ind w:left="720"/>
      <w:contextualSpacing/>
    </w:pPr>
    <w:rPr>
      <w:rFonts w:cs="Times New Roman"/>
      <w:snapToGrid/>
    </w:rPr>
  </w:style>
  <w:style w:type="paragraph" w:customStyle="1" w:styleId="Opstillingmed1">
    <w:name w:val="Opstilling med 1"/>
    <w:aliases w:val="2,3"/>
    <w:basedOn w:val="Normal"/>
    <w:rsid w:val="004756E5"/>
    <w:pPr>
      <w:numPr>
        <w:numId w:val="40"/>
      </w:numPr>
      <w:tabs>
        <w:tab w:val="clear" w:pos="680"/>
      </w:tabs>
      <w:spacing w:line="360" w:lineRule="auto"/>
      <w:jc w:val="both"/>
    </w:pPr>
    <w:rPr>
      <w:rFonts w:ascii="Verdana" w:hAnsi="Verdana" w:cs="Times New Roman"/>
      <w:snapToGrid/>
      <w:spacing w:val="6"/>
      <w:sz w:val="18"/>
      <w:szCs w:val="18"/>
      <w:lang w:val="en-GB" w:eastAsia="en-GB"/>
    </w:rPr>
  </w:style>
  <w:style w:type="character" w:customStyle="1" w:styleId="longtext1">
    <w:name w:val="long_text1"/>
    <w:rsid w:val="00EB71B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F14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144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44A"/>
    <w:rPr>
      <w:rFonts w:ascii="Century Gothic" w:hAnsi="Century Gothic" w:cs="Century Gothic"/>
      <w:snapToGrid w:val="0"/>
    </w:rPr>
  </w:style>
  <w:style w:type="paragraph" w:customStyle="1" w:styleId="NWG2016">
    <w:name w:val="NWG_2016"/>
    <w:basedOn w:val="Header"/>
    <w:link w:val="NWG2016Char"/>
    <w:rsid w:val="00470BBF"/>
    <w:pPr>
      <w:tabs>
        <w:tab w:val="clear" w:pos="680"/>
        <w:tab w:val="clear" w:pos="4153"/>
        <w:tab w:val="clear" w:pos="8306"/>
        <w:tab w:val="center" w:pos="4536"/>
        <w:tab w:val="right" w:pos="9072"/>
      </w:tabs>
      <w:spacing w:line="276" w:lineRule="auto"/>
    </w:pPr>
    <w:rPr>
      <w:rFonts w:ascii="DINOT" w:eastAsiaTheme="minorHAnsi" w:hAnsi="DINOT" w:cstheme="minorBidi"/>
      <w:snapToGrid/>
      <w:sz w:val="18"/>
      <w:szCs w:val="22"/>
      <w:lang w:val="sv-SE" w:eastAsia="en-US"/>
    </w:rPr>
  </w:style>
  <w:style w:type="character" w:customStyle="1" w:styleId="NWG2016Char">
    <w:name w:val="NWG_2016 Char"/>
    <w:basedOn w:val="DefaultParagraphFont"/>
    <w:link w:val="NWG2016"/>
    <w:rsid w:val="00470BBF"/>
    <w:rPr>
      <w:rFonts w:ascii="DINOT" w:eastAsiaTheme="minorHAnsi" w:hAnsi="DINOT" w:cstheme="minorBidi"/>
      <w:sz w:val="18"/>
      <w:szCs w:val="22"/>
      <w:lang w:val="sv-S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14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WL_ClientCodeColumn xmlns="453716ca-ef41-476e-bd13-5d557611836f">2678</CWL_ClientCodeColumn>
    <CWL_ClientNameColumn xmlns="453716ca-ef41-476e-bd13-5d557611836f">2678</CWL_ClientNameColumn>
    <CWL_MatterCodeColumn xmlns="453716ca-ef41-476e-bd13-5d557611836f">11296</CWL_MatterCodeColumn>
    <CWL_MatterNameColumn xmlns="453716ca-ef41-476e-bd13-5d557611836f">11296</CWL_MatterNameColumn>
    <CWL_SourceColumn xmlns="453716ca-ef41-476e-bd13-5d557611836f" xsi:nil="true"/>
    <CWL_StatusColumn xmlns="453716ca-ef41-476e-bd13-5d557611836f">17</CWL_StatusColumn>
    <CWL_PracticeAreaNameColumn xmlns="453716ca-ef41-476e-bd13-5d557611836f">3</CWL_PracticeAreaNameColumn>
    <CWL_TagsNote xmlns="453716ca-ef41-476e-bd13-5d557611836f">
      <Terms xmlns="http://schemas.microsoft.com/office/infopath/2007/PartnerControls"/>
    </CWL_TagsNote>
    <TaxCatchAll xmlns="73d02118-7e2d-4a8e-a733-9a3a138ae13f"/>
    <CWL_CounterpartColumn xmlns="453716ca-ef41-476e-bd13-5d557611836f" xsi:nil="true"/>
    <CWL_PartColumn xmlns="453716ca-ef41-476e-bd13-5d557611836f" xsi:nil="true"/>
    <CWL_ReviewDateColumn xmlns="453716CA-EF41-476E-BD13-5D557611836F" xsi:nil="true"/>
    <CWL_CommentColumn xmlns="453716ca-ef41-476e-bd13-5d557611836f" xsi:nil="true"/>
    <CWL_DocumentTypeColumn xmlns="453716ca-ef41-476e-bd13-5d557611836f">Övrigt</CWL_DocumentTypeColumn>
    <CWL_DocumentDateColumn xmlns="453716CA-EF41-476E-BD13-5D557611836F">2017-04-03T07:07:42+00:00</CWL_DocumentDateColumn>
    <_dlc_DocId xmlns="73d02118-7e2d-4a8e-a733-9a3a138ae13f">56067</_dlc_DocId>
    <_dlc_DocIdUrl xmlns="73d02118-7e2d-4a8e-a733-9a3a138ae13f">
      <Url>http://portal.mollwenden.net/sites/002/11296/_layouts/15/DocIdRedir.aspx?ID=56067</Url>
      <Description>5606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 With Template" ma:contentTypeID="0x010100C82DED11ECA946019B58EB2B402418E600F0B8815F1A2D42C5B17393556548DC7000682B4F4A669ED3458AC0B8B800F07C9D" ma:contentTypeVersion="0" ma:contentTypeDescription="Allows user to select template from available." ma:contentTypeScope="" ma:versionID="becd760953c3576b7e3334f4fc91ef56">
  <xsd:schema xmlns:xsd="http://www.w3.org/2001/XMLSchema" xmlns:xs="http://www.w3.org/2001/XMLSchema" xmlns:p="http://schemas.microsoft.com/office/2006/metadata/properties" xmlns:ns2="453716ca-ef41-476e-bd13-5d557611836f" xmlns:ns3="453716CA-EF41-476E-BD13-5D557611836F" xmlns:ns4="73d02118-7e2d-4a8e-a733-9a3a138ae13f" targetNamespace="http://schemas.microsoft.com/office/2006/metadata/properties" ma:root="true" ma:fieldsID="fa9272281ee6eb9e11fd02621cc07dda" ns2:_="" ns3:_="" ns4:_="">
    <xsd:import namespace="453716ca-ef41-476e-bd13-5d557611836f"/>
    <xsd:import namespace="453716CA-EF41-476E-BD13-5D557611836F"/>
    <xsd:import namespace="73d02118-7e2d-4a8e-a733-9a3a138ae13f"/>
    <xsd:element name="properties">
      <xsd:complexType>
        <xsd:sequence>
          <xsd:element name="documentManagement">
            <xsd:complexType>
              <xsd:all>
                <xsd:element ref="ns2:CWL_ClientCodeColumn"/>
                <xsd:element ref="ns2:CWL_ClientNameColumn"/>
                <xsd:element ref="ns2:CWL_MatterCodeColumn"/>
                <xsd:element ref="ns2:CWL_MatterNameColumn"/>
                <xsd:element ref="ns2:CWL_PracticeAreaNameColumn"/>
                <xsd:element ref="ns2:CWL_CounterpartColumn" minOccurs="0"/>
                <xsd:element ref="ns2:CWL_PartColumn" minOccurs="0"/>
                <xsd:element ref="ns2:CWL_DocumentTypeColumn"/>
                <xsd:element ref="ns3:CWL_DocumentDateColumn" minOccurs="0"/>
                <xsd:element ref="ns3:CWL_ReviewDateColumn" minOccurs="0"/>
                <xsd:element ref="ns2:CWL_CommentColumn" minOccurs="0"/>
                <xsd:element ref="ns2:CWL_SourceColumn" minOccurs="0"/>
                <xsd:element ref="ns2:CWL_StatusColumn"/>
                <xsd:element ref="ns2:CWL_TagsNote" minOccurs="0"/>
                <xsd:element ref="ns4:_dlc_DocId" minOccurs="0"/>
                <xsd:element ref="ns4:_dlc_DocIdUrl" minOccurs="0"/>
                <xsd:element ref="ns4:_dlc_DocIdPersistId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716ca-ef41-476e-bd13-5d557611836f" elementFormDefault="qualified">
    <xsd:import namespace="http://schemas.microsoft.com/office/2006/documentManagement/types"/>
    <xsd:import namespace="http://schemas.microsoft.com/office/infopath/2007/PartnerControls"/>
    <xsd:element name="CWL_ClientCodeColumn" ma:index="8" ma:displayName="Client Code" ma:default="2678" ma:hidden="true" ma:internalName="CWL_ClientCodeColumn">
      <xsd:simpleType>
        <xsd:restriction base="dms:Unknown"/>
      </xsd:simpleType>
    </xsd:element>
    <xsd:element name="CWL_ClientNameColumn" ma:index="9" ma:displayName="Client Name" ma:default="2678" ma:hidden="true" ma:internalName="CWL_ClientNameColumn">
      <xsd:simpleType>
        <xsd:restriction base="dms:Unknown"/>
      </xsd:simpleType>
    </xsd:element>
    <xsd:element name="CWL_MatterCodeColumn" ma:index="10" ma:displayName="Matter Code" ma:default="11296" ma:hidden="true" ma:internalName="CWL_MatterCodeColumn">
      <xsd:simpleType>
        <xsd:restriction base="dms:Unknown"/>
      </xsd:simpleType>
    </xsd:element>
    <xsd:element name="CWL_MatterNameColumn" ma:index="11" ma:displayName="Matter Name" ma:default="11296" ma:hidden="true" ma:internalName="CWL_MatterNameColumn">
      <xsd:simpleType>
        <xsd:restriction base="dms:Unknown"/>
      </xsd:simpleType>
    </xsd:element>
    <xsd:element name="CWL_PracticeAreaNameColumn" ma:index="12" ma:displayName="Practice Area" ma:default="3" ma:hidden="true" ma:internalName="CWL_PracticeAreaNameColumn">
      <xsd:simpleType>
        <xsd:restriction base="dms:Unknown"/>
      </xsd:simpleType>
    </xsd:element>
    <xsd:element name="CWL_CounterpartColumn" ma:index="13" nillable="true" ma:displayName="Counterparties" ma:default="" ma:hidden="true" ma:internalName="CWL_CounterpartColumn">
      <xsd:simpleType>
        <xsd:restriction base="dms:Unknown"/>
      </xsd:simpleType>
    </xsd:element>
    <xsd:element name="CWL_PartColumn" ma:index="14" nillable="true" ma:displayName="Other Parties" ma:default="" ma:hidden="true" ma:internalName="CWL_PartColumn">
      <xsd:simpleType>
        <xsd:restriction base="dms:Unknown"/>
      </xsd:simpleType>
    </xsd:element>
    <xsd:element name="CWL_DocumentTypeColumn" ma:index="15" ma:displayName="Document Type" ma:default="Övrigt" ma:hidden="true" ma:internalName="CWL_DocumentTypeColumn">
      <xsd:simpleType>
        <xsd:restriction base="dms:Unknown"/>
      </xsd:simpleType>
    </xsd:element>
    <xsd:element name="CWL_CommentColumn" ma:index="18" nillable="true" ma:displayName="Comment" ma:internalName="CWL_CommentColumn">
      <xsd:simpleType>
        <xsd:restriction base="dms:Text"/>
      </xsd:simpleType>
    </xsd:element>
    <xsd:element name="CWL_SourceColumn" ma:index="19" nillable="true" ma:displayName="Source" ma:internalName="CWL_SourceColumn">
      <xsd:simpleType>
        <xsd:restriction base="dms:Text"/>
      </xsd:simpleType>
    </xsd:element>
    <xsd:element name="CWL_StatusColumn" ma:index="20" ma:displayName="Status" ma:default="17" ma:hidden="true" ma:internalName="CWL_StatusColumn">
      <xsd:simpleType>
        <xsd:restriction base="dms:Unknown"/>
      </xsd:simpleType>
    </xsd:element>
    <xsd:element name="CWL_TagsNote" ma:index="21" nillable="true" ma:taxonomy="true" ma:internalName="CWL_TagsNote" ma:taxonomyFieldName="CWL_Tags" ma:displayName="Labels" ma:fieldId="{3ba3d898-bb17-4b40-8825-8b70f072a47f}" ma:taxonomyMulti="true" ma:sspId="84618f2d-e3fa-4381-b3a4-00db7a811c47" ma:termSetId="9c67a58e-743a-4852-be52-a5016ca336b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716CA-EF41-476E-BD13-5D557611836F" elementFormDefault="qualified">
    <xsd:import namespace="http://schemas.microsoft.com/office/2006/documentManagement/types"/>
    <xsd:import namespace="http://schemas.microsoft.com/office/infopath/2007/PartnerControls"/>
    <xsd:element name="CWL_DocumentDateColumn" ma:index="16" nillable="true" ma:displayName="Document Date" ma:default="[today]" ma:description="" ma:format="DateOnly" ma:internalName="CWL_DocumentDateColumn">
      <xsd:simpleType>
        <xsd:restriction base="dms:DateTime"/>
      </xsd:simpleType>
    </xsd:element>
    <xsd:element name="CWL_ReviewDateColumn" ma:index="17" nillable="true" ma:displayName="Review Date" ma:description="" ma:format="DateOnly" ma:internalName="CWL_ReviewDateColumn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02118-7e2d-4a8e-a733-9a3a138ae13f" elementFormDefault="qualified">
    <xsd:import namespace="http://schemas.microsoft.com/office/2006/documentManagement/types"/>
    <xsd:import namespace="http://schemas.microsoft.com/office/infopath/2007/PartnerControls"/>
    <xsd:element name="_dlc_DocId" ma:index="2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61146b70-2549-4416-b750-9eab38b8763e}" ma:internalName="TaxCatchAll" ma:showField="CatchAllData" ma:web="73d02118-7e2d-4a8e-a733-9a3a138ae1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D6927A25-88CF-4206-9218-4D0A9ACF56F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360396C-4A18-4CE9-B9F0-31AD0860C2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3A0D92-9610-4D9B-9DBE-04E1D212A1E9}">
  <ds:schemaRefs>
    <ds:schemaRef ds:uri="http://schemas.microsoft.com/office/2006/metadata/properties"/>
    <ds:schemaRef ds:uri="http://schemas.microsoft.com/office/infopath/2007/PartnerControls"/>
    <ds:schemaRef ds:uri="453716ca-ef41-476e-bd13-5d557611836f"/>
    <ds:schemaRef ds:uri="73d02118-7e2d-4a8e-a733-9a3a138ae13f"/>
    <ds:schemaRef ds:uri="453716CA-EF41-476E-BD13-5D557611836F"/>
  </ds:schemaRefs>
</ds:datastoreItem>
</file>

<file path=customXml/itemProps4.xml><?xml version="1.0" encoding="utf-8"?>
<ds:datastoreItem xmlns:ds="http://schemas.openxmlformats.org/officeDocument/2006/customXml" ds:itemID="{047F95A9-DB06-429C-8EA8-5841423ED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716ca-ef41-476e-bd13-5d557611836f"/>
    <ds:schemaRef ds:uri="453716CA-EF41-476E-BD13-5D557611836F"/>
    <ds:schemaRef ds:uri="73d02118-7e2d-4a8e-a733-9a3a138ae1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D30EA1A-A80C-426A-9B39-290460D95385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mplate File</vt:lpstr>
      <vt:lpstr>Template File</vt:lpstr>
    </vt:vector>
  </TitlesOfParts>
  <Company>Oticon A/S</Company>
  <LinksUpToDate>false</LinksUpToDate>
  <CharactersWithSpaces>2592</CharactersWithSpaces>
  <SharedDoc>false</SharedDoc>
  <HLinks>
    <vt:vector size="6" baseType="variant">
      <vt:variant>
        <vt:i4>7012453</vt:i4>
      </vt:variant>
      <vt:variant>
        <vt:i4>0</vt:i4>
      </vt:variant>
      <vt:variant>
        <vt:i4>0</vt:i4>
      </vt:variant>
      <vt:variant>
        <vt:i4>5</vt:i4>
      </vt:variant>
      <vt:variant>
        <vt:lpwstr>http://www.cph.d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ile</dc:title>
  <dc:creator>Pia Wogensen</dc:creator>
  <cp:lastModifiedBy>Christina Hey</cp:lastModifiedBy>
  <cp:revision>4</cp:revision>
  <cp:lastPrinted>2015-03-12T12:20:00Z</cp:lastPrinted>
  <dcterms:created xsi:type="dcterms:W3CDTF">2020-04-15T17:41:00Z</dcterms:created>
  <dcterms:modified xsi:type="dcterms:W3CDTF">2020-04-1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Ref">
    <vt:lpwstr>10148836v1</vt:lpwstr>
  </property>
  <property fmtid="{D5CDD505-2E9C-101B-9397-08002B2CF9AE}" pid="3" name="DocMatter">
    <vt:lpwstr>57994-103</vt:lpwstr>
  </property>
  <property fmtid="{D5CDD505-2E9C-101B-9397-08002B2CF9AE}" pid="4" name="MAIL_MSG_ID1">
    <vt:lpwstr>ABAAVOAfoSrQoyyOhl9e3VloKLTg6YlDLe8t479RMdzU+7vW3s28ypR+mWtLZOLQ9lv4</vt:lpwstr>
  </property>
  <property fmtid="{D5CDD505-2E9C-101B-9397-08002B2CF9AE}" pid="5" name="RESPONSE_SENDER_NAME">
    <vt:lpwstr>gAAAdya76B99d4hLGUR1rQ+8TxTv0GGEPdix</vt:lpwstr>
  </property>
  <property fmtid="{D5CDD505-2E9C-101B-9397-08002B2CF9AE}" pid="6" name="EMAIL_OWNER_ADDRESS">
    <vt:lpwstr>sAAAE9kkUq3pEoKyAVMS9yqvxGc2Mg0LI11dHBxCaW57+0E=</vt:lpwstr>
  </property>
  <property fmtid="{D5CDD505-2E9C-101B-9397-08002B2CF9AE}" pid="7" name="ContentTypeId">
    <vt:lpwstr>0x010100C82DED11ECA946019B58EB2B402418E600F0B8815F1A2D42C5B17393556548DC7000682B4F4A669ED3458AC0B8B800F07C9D</vt:lpwstr>
  </property>
  <property fmtid="{D5CDD505-2E9C-101B-9397-08002B2CF9AE}" pid="8" name="_dlc_DocIdItemGuid">
    <vt:lpwstr>0e95849b-c08b-4c7c-b30e-99a7c6715994</vt:lpwstr>
  </property>
  <property fmtid="{D5CDD505-2E9C-101B-9397-08002B2CF9AE}" pid="9" name="CWL_Tags">
    <vt:lpwstr/>
  </property>
</Properties>
</file>